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E7FFC" w:rsidRDefault="003E7FFC" w:rsidP="004A55EF">
      <w:pPr>
        <w:pStyle w:val="HeadingBase"/>
        <w:pBdr>
          <w:top w:val="single" w:sz="4" w:space="1" w:color="auto"/>
        </w:pBdr>
        <w:rPr>
          <w:sz w:val="28"/>
        </w:rPr>
      </w:pPr>
      <w:bookmarkStart w:id="0" w:name="_GoBack"/>
      <w:bookmarkEnd w:id="0"/>
      <w:r>
        <w:rPr>
          <w:sz w:val="28"/>
        </w:rPr>
        <w:t>Memorandum</w:t>
      </w:r>
      <w:r w:rsidR="00284A57">
        <w:rPr>
          <w:sz w:val="28"/>
        </w:rPr>
        <w:t xml:space="preserve">                                           </w:t>
      </w:r>
      <w:r w:rsidR="00BE27F9">
        <w:rPr>
          <w:sz w:val="28"/>
        </w:rPr>
        <w:t xml:space="preserve">                     </w:t>
      </w:r>
      <w:r w:rsidR="00284A57" w:rsidRPr="00284A57">
        <w:rPr>
          <w:b/>
          <w:sz w:val="28"/>
        </w:rPr>
        <w:t>ASR#</w:t>
      </w:r>
      <w:r w:rsidR="00284A57" w:rsidRPr="00913666">
        <w:rPr>
          <w:b/>
          <w:sz w:val="28"/>
        </w:rPr>
        <w:t>_____</w:t>
      </w:r>
      <w:r w:rsidR="006E6A53" w:rsidRPr="00913666">
        <w:rPr>
          <w:b/>
          <w:sz w:val="28"/>
        </w:rPr>
        <w:t>__</w:t>
      </w:r>
    </w:p>
    <w:p w:rsidR="003E7FFC" w:rsidRDefault="00913666" w:rsidP="003E7FFC">
      <w:pPr>
        <w:pStyle w:val="InsideAddress"/>
        <w:jc w:val="left"/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 xml:space="preserve">                                                                                                                                                     </w:t>
      </w:r>
      <w:r w:rsidRPr="00913666">
        <w:rPr>
          <w:rFonts w:ascii="Calibri" w:hAnsi="Calibri"/>
          <w:b/>
          <w:sz w:val="32"/>
          <w:szCs w:val="32"/>
        </w:rPr>
        <w:t>Sector</w:t>
      </w:r>
      <w:r w:rsidRPr="00913666">
        <w:rPr>
          <w:rFonts w:ascii="Calibri" w:hAnsi="Calibri"/>
          <w:sz w:val="24"/>
          <w:szCs w:val="24"/>
        </w:rPr>
        <w:t>_______</w:t>
      </w:r>
    </w:p>
    <w:p w:rsidR="003E7FFC" w:rsidRPr="00EA03D2" w:rsidRDefault="003E7FFC" w:rsidP="003E7FFC">
      <w:pPr>
        <w:rPr>
          <w:rFonts w:ascii="Calibri" w:hAnsi="Calibri" w:cs="Calibri"/>
          <w:sz w:val="22"/>
          <w:szCs w:val="22"/>
        </w:rPr>
      </w:pPr>
      <w:r w:rsidRPr="00EA03D2">
        <w:rPr>
          <w:rFonts w:ascii="Calibri" w:hAnsi="Calibri" w:cs="Calibri"/>
          <w:b/>
          <w:sz w:val="22"/>
          <w:szCs w:val="22"/>
        </w:rPr>
        <w:t xml:space="preserve">TO: </w:t>
      </w:r>
      <w:r w:rsidRPr="00EA03D2">
        <w:rPr>
          <w:rFonts w:ascii="Calibri" w:hAnsi="Calibri" w:cs="Calibri"/>
          <w:b/>
          <w:sz w:val="22"/>
          <w:szCs w:val="22"/>
        </w:rPr>
        <w:tab/>
      </w:r>
      <w:r w:rsidRPr="00EA03D2">
        <w:rPr>
          <w:rFonts w:ascii="Calibri" w:hAnsi="Calibri" w:cs="Calibri"/>
          <w:b/>
          <w:sz w:val="22"/>
          <w:szCs w:val="22"/>
        </w:rPr>
        <w:tab/>
      </w:r>
      <w:r w:rsidR="00591EFE">
        <w:rPr>
          <w:rFonts w:ascii="Calibri" w:hAnsi="Calibri" w:cs="Calibri"/>
          <w:b/>
          <w:sz w:val="22"/>
          <w:szCs w:val="22"/>
        </w:rPr>
        <w:t>Captain Ralph McLean, Acting Associate Director</w:t>
      </w:r>
      <w:r w:rsidRPr="00A749D9">
        <w:rPr>
          <w:rFonts w:ascii="Calibri" w:hAnsi="Calibri" w:cs="Calibri"/>
          <w:b/>
          <w:sz w:val="22"/>
          <w:szCs w:val="22"/>
        </w:rPr>
        <w:t xml:space="preserve"> </w:t>
      </w:r>
    </w:p>
    <w:p w:rsidR="003E7FFC" w:rsidRDefault="003E7FFC" w:rsidP="00284A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7440"/>
        </w:tabs>
        <w:rPr>
          <w:rFonts w:ascii="Calibri" w:hAnsi="Calibri" w:cs="Calibri"/>
          <w:sz w:val="22"/>
          <w:szCs w:val="22"/>
        </w:rPr>
      </w:pPr>
      <w:r w:rsidRPr="00EA03D2">
        <w:rPr>
          <w:rFonts w:ascii="Calibri" w:hAnsi="Calibri" w:cs="Calibri"/>
          <w:sz w:val="22"/>
          <w:szCs w:val="22"/>
        </w:rPr>
        <w:tab/>
      </w:r>
      <w:r w:rsidRPr="00EA03D2">
        <w:rPr>
          <w:rFonts w:ascii="Calibri" w:hAnsi="Calibri" w:cs="Calibri"/>
          <w:sz w:val="22"/>
          <w:szCs w:val="22"/>
        </w:rPr>
        <w:tab/>
      </w:r>
      <w:r w:rsidR="00591EFE">
        <w:rPr>
          <w:rFonts w:ascii="Calibri" w:hAnsi="Calibri" w:cs="Calibri"/>
          <w:b/>
          <w:sz w:val="22"/>
          <w:szCs w:val="22"/>
        </w:rPr>
        <w:t>DGS, Protective Services Division</w:t>
      </w:r>
    </w:p>
    <w:p w:rsidR="003E7FFC" w:rsidRDefault="0007277C" w:rsidP="0007277C">
      <w:pPr>
        <w:tabs>
          <w:tab w:val="left" w:pos="8295"/>
        </w:tabs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ab/>
      </w:r>
    </w:p>
    <w:p w:rsidR="00FB2795" w:rsidRPr="00FB2795" w:rsidRDefault="003E7FFC" w:rsidP="00E91B64">
      <w:pPr>
        <w:ind w:left="1440" w:hanging="1440"/>
        <w:rPr>
          <w:rFonts w:ascii="Calibri" w:hAnsi="Calibri" w:cs="Calibri"/>
          <w:sz w:val="22"/>
          <w:szCs w:val="22"/>
        </w:rPr>
      </w:pPr>
      <w:r w:rsidRPr="00EA03D2">
        <w:rPr>
          <w:rFonts w:ascii="Calibri" w:hAnsi="Calibri" w:cs="Calibri"/>
          <w:b/>
          <w:sz w:val="22"/>
          <w:szCs w:val="22"/>
        </w:rPr>
        <w:t>FROM:</w:t>
      </w:r>
      <w:r w:rsidR="0083720F">
        <w:rPr>
          <w:rFonts w:ascii="Calibri" w:hAnsi="Calibri" w:cs="Calibri"/>
          <w:sz w:val="22"/>
          <w:szCs w:val="22"/>
        </w:rPr>
        <w:tab/>
      </w:r>
    </w:p>
    <w:p w:rsidR="001B7993" w:rsidRDefault="001B7993" w:rsidP="003E7FFC">
      <w:pPr>
        <w:rPr>
          <w:rFonts w:ascii="Calibri" w:hAnsi="Calibri" w:cs="Calibri"/>
          <w:b/>
          <w:sz w:val="22"/>
          <w:szCs w:val="22"/>
        </w:rPr>
      </w:pPr>
    </w:p>
    <w:p w:rsidR="003E7FFC" w:rsidRPr="00EA03D2" w:rsidRDefault="003E7FFC" w:rsidP="003E7FFC">
      <w:pPr>
        <w:rPr>
          <w:rFonts w:ascii="Calibri" w:hAnsi="Calibri" w:cs="Calibri"/>
          <w:b/>
          <w:sz w:val="22"/>
          <w:szCs w:val="22"/>
        </w:rPr>
      </w:pPr>
      <w:r w:rsidRPr="00EA03D2">
        <w:rPr>
          <w:rFonts w:ascii="Calibri" w:hAnsi="Calibri" w:cs="Calibri"/>
          <w:b/>
          <w:sz w:val="22"/>
          <w:szCs w:val="22"/>
        </w:rPr>
        <w:t xml:space="preserve">DATE: </w:t>
      </w:r>
      <w:r w:rsidRPr="00EA03D2">
        <w:rPr>
          <w:rFonts w:ascii="Calibri" w:hAnsi="Calibri" w:cs="Calibri"/>
          <w:b/>
          <w:sz w:val="22"/>
          <w:szCs w:val="22"/>
        </w:rPr>
        <w:tab/>
      </w:r>
      <w:r w:rsidR="00B65994">
        <w:rPr>
          <w:rFonts w:ascii="Calibri" w:hAnsi="Calibri" w:cs="Calibri"/>
          <w:b/>
          <w:sz w:val="22"/>
          <w:szCs w:val="22"/>
        </w:rPr>
        <w:tab/>
      </w:r>
      <w:r w:rsidRPr="00EA03D2">
        <w:rPr>
          <w:rFonts w:ascii="Calibri" w:hAnsi="Calibri" w:cs="Calibri"/>
          <w:b/>
          <w:sz w:val="22"/>
          <w:szCs w:val="22"/>
        </w:rPr>
        <w:tab/>
      </w:r>
    </w:p>
    <w:p w:rsidR="003E7FFC" w:rsidRDefault="003E7FFC" w:rsidP="003E7FFC">
      <w:pPr>
        <w:widowControl w:val="0"/>
        <w:autoSpaceDE w:val="0"/>
        <w:autoSpaceDN w:val="0"/>
        <w:adjustRightInd w:val="0"/>
        <w:spacing w:before="65"/>
        <w:ind w:right="2286"/>
        <w:rPr>
          <w:rFonts w:ascii="Calibri" w:hAnsi="Calibri" w:cs="Calibri"/>
          <w:sz w:val="22"/>
          <w:szCs w:val="22"/>
        </w:rPr>
      </w:pPr>
      <w:r w:rsidRPr="00EA03D2">
        <w:rPr>
          <w:rFonts w:ascii="Calibri" w:hAnsi="Calibri" w:cs="Calibri"/>
          <w:b/>
          <w:sz w:val="22"/>
          <w:szCs w:val="22"/>
        </w:rPr>
        <w:t>SUBJECT:</w:t>
      </w:r>
      <w:r w:rsidRPr="00EA03D2">
        <w:rPr>
          <w:rFonts w:ascii="Calibri" w:hAnsi="Calibri" w:cs="Calibri"/>
          <w:b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>Request for Security Detail</w:t>
      </w:r>
    </w:p>
    <w:p w:rsidR="003E7FFC" w:rsidRDefault="003E7FFC" w:rsidP="003E7FFC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340"/>
        </w:tabs>
        <w:autoSpaceDE w:val="0"/>
        <w:autoSpaceDN w:val="0"/>
        <w:adjustRightInd w:val="0"/>
        <w:spacing w:before="65"/>
        <w:ind w:right="2286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sdt>
        <w:sdtPr>
          <w:rPr>
            <w:rFonts w:ascii="Calibri" w:hAnsi="Calibri" w:cs="Calibri"/>
            <w:sz w:val="22"/>
            <w:szCs w:val="22"/>
          </w:rPr>
          <w:id w:val="-9964232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2F55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CA40B8" w:rsidRPr="00DC7DDF">
        <w:rPr>
          <w:rFonts w:ascii="Calibri" w:hAnsi="Calibri" w:cs="Calibri"/>
          <w:b/>
          <w:sz w:val="22"/>
          <w:szCs w:val="22"/>
        </w:rPr>
        <w:t xml:space="preserve"> </w:t>
      </w:r>
      <w:r w:rsidRPr="00DC7DDF">
        <w:rPr>
          <w:rFonts w:ascii="Calibri" w:hAnsi="Calibri" w:cs="Calibri"/>
          <w:b/>
          <w:sz w:val="22"/>
          <w:szCs w:val="22"/>
        </w:rPr>
        <w:t>NEW</w:t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sdt>
        <w:sdtPr>
          <w:rPr>
            <w:rFonts w:ascii="Calibri" w:hAnsi="Calibri" w:cs="Calibri"/>
            <w:sz w:val="22"/>
            <w:szCs w:val="22"/>
          </w:rPr>
          <w:id w:val="-628860817"/>
        </w:sdtPr>
        <w:sdtEndPr/>
        <w:sdtContent>
          <w:sdt>
            <w:sdtPr>
              <w:rPr>
                <w:rFonts w:ascii="Calibri" w:hAnsi="Calibri" w:cs="Calibri"/>
                <w:sz w:val="22"/>
                <w:szCs w:val="22"/>
              </w:rPr>
              <w:id w:val="-196611377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CA40B8">
                <w:rPr>
                  <w:rFonts w:ascii="MS Gothic" w:eastAsia="MS Gothic" w:hAnsi="MS Gothic" w:cs="Calibri" w:hint="eastAsia"/>
                  <w:sz w:val="22"/>
                  <w:szCs w:val="22"/>
                </w:rPr>
                <w:t>☐</w:t>
              </w:r>
            </w:sdtContent>
          </w:sdt>
        </w:sdtContent>
      </w:sdt>
      <w:r w:rsidR="002171B8">
        <w:rPr>
          <w:rFonts w:ascii="Calibri" w:hAnsi="Calibri" w:cs="Calibri"/>
          <w:b/>
          <w:sz w:val="22"/>
          <w:szCs w:val="22"/>
        </w:rPr>
        <w:t>REVISE</w:t>
      </w:r>
      <w:r>
        <w:rPr>
          <w:rFonts w:ascii="Calibri" w:hAnsi="Calibri" w:cs="Calibri"/>
          <w:sz w:val="22"/>
          <w:szCs w:val="22"/>
        </w:rPr>
        <w:tab/>
      </w:r>
      <w:sdt>
        <w:sdtPr>
          <w:rPr>
            <w:rFonts w:ascii="Calibri" w:hAnsi="Calibri" w:cs="Calibri"/>
            <w:sz w:val="22"/>
            <w:szCs w:val="22"/>
          </w:rPr>
          <w:id w:val="-465970714"/>
        </w:sdtPr>
        <w:sdtEndPr/>
        <w:sdtContent>
          <w:sdt>
            <w:sdtPr>
              <w:rPr>
                <w:rFonts w:ascii="Calibri" w:hAnsi="Calibri" w:cs="Calibri"/>
                <w:sz w:val="22"/>
                <w:szCs w:val="22"/>
              </w:rPr>
              <w:id w:val="-99703214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CA40B8">
                <w:rPr>
                  <w:rFonts w:ascii="MS Gothic" w:eastAsia="MS Gothic" w:hAnsi="MS Gothic" w:cs="Calibri" w:hint="eastAsia"/>
                  <w:sz w:val="22"/>
                  <w:szCs w:val="22"/>
                </w:rPr>
                <w:t>☐</w:t>
              </w:r>
            </w:sdtContent>
          </w:sdt>
        </w:sdtContent>
      </w:sdt>
      <w:r>
        <w:rPr>
          <w:rFonts w:ascii="Calibri" w:hAnsi="Calibri" w:cs="Calibri"/>
          <w:b/>
          <w:sz w:val="22"/>
          <w:szCs w:val="22"/>
        </w:rPr>
        <w:t>CANCELLATION</w:t>
      </w:r>
      <w:sdt>
        <w:sdtPr>
          <w:rPr>
            <w:rFonts w:ascii="Calibri" w:hAnsi="Calibri" w:cs="Calibri"/>
            <w:sz w:val="22"/>
            <w:szCs w:val="22"/>
          </w:rPr>
          <w:id w:val="-1125077006"/>
        </w:sdtPr>
        <w:sdtEndPr/>
        <w:sdtContent>
          <w:r w:rsidR="00CC46F0">
            <w:rPr>
              <w:rFonts w:ascii="Calibri" w:hAnsi="Calibri" w:cs="Calibri"/>
              <w:sz w:val="22"/>
              <w:szCs w:val="22"/>
            </w:rPr>
            <w:tab/>
          </w:r>
          <w:r w:rsidR="00CC46F0">
            <w:rPr>
              <w:rFonts w:ascii="Calibri" w:hAnsi="Calibri" w:cs="Calibri"/>
              <w:sz w:val="22"/>
              <w:szCs w:val="22"/>
            </w:rPr>
            <w:tab/>
          </w:r>
          <w:r w:rsidR="00CC46F0">
            <w:rPr>
              <w:rFonts w:ascii="Calibri" w:hAnsi="Calibri" w:cs="Calibri"/>
              <w:sz w:val="22"/>
              <w:szCs w:val="22"/>
            </w:rPr>
            <w:tab/>
          </w:r>
        </w:sdtContent>
      </w:sdt>
    </w:p>
    <w:p w:rsidR="003E7FFC" w:rsidRDefault="003E7FFC" w:rsidP="003E7FFC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340"/>
        </w:tabs>
        <w:autoSpaceDE w:val="0"/>
        <w:autoSpaceDN w:val="0"/>
        <w:adjustRightInd w:val="0"/>
        <w:spacing w:before="65"/>
        <w:ind w:right="2286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sdt>
        <w:sdtPr>
          <w:rPr>
            <w:rFonts w:ascii="Calibri" w:hAnsi="Calibri" w:cs="Calibri"/>
            <w:sz w:val="22"/>
            <w:szCs w:val="22"/>
          </w:rPr>
          <w:id w:val="1130362333"/>
        </w:sdtPr>
        <w:sdtEndPr/>
        <w:sdtContent>
          <w:r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>
        <w:rPr>
          <w:rFonts w:ascii="Calibri" w:hAnsi="Calibri" w:cs="Calibri"/>
          <w:b/>
          <w:sz w:val="22"/>
          <w:szCs w:val="22"/>
        </w:rPr>
        <w:t>LONG TERM</w:t>
      </w:r>
      <w:r>
        <w:rPr>
          <w:rFonts w:ascii="Calibri" w:hAnsi="Calibri" w:cs="Calibri"/>
          <w:b/>
          <w:sz w:val="22"/>
          <w:szCs w:val="22"/>
        </w:rPr>
        <w:tab/>
      </w:r>
      <w:r>
        <w:rPr>
          <w:rFonts w:ascii="Calibri" w:hAnsi="Calibri" w:cs="Calibri"/>
          <w:b/>
          <w:sz w:val="22"/>
          <w:szCs w:val="22"/>
        </w:rPr>
        <w:tab/>
      </w:r>
      <w:sdt>
        <w:sdtPr>
          <w:rPr>
            <w:rFonts w:ascii="Calibri" w:hAnsi="Calibri" w:cs="Calibri"/>
            <w:b/>
            <w:sz w:val="22"/>
            <w:szCs w:val="22"/>
          </w:rPr>
          <w:id w:val="-11604587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2F55">
            <w:rPr>
              <w:rFonts w:ascii="MS Gothic" w:eastAsia="MS Gothic" w:hAnsi="MS Gothic" w:cs="Calibri" w:hint="eastAsia"/>
              <w:b/>
              <w:sz w:val="22"/>
              <w:szCs w:val="22"/>
            </w:rPr>
            <w:t>☐</w:t>
          </w:r>
        </w:sdtContent>
      </w:sdt>
      <w:r>
        <w:rPr>
          <w:rFonts w:ascii="Calibri" w:hAnsi="Calibri" w:cs="Calibri"/>
          <w:b/>
          <w:sz w:val="22"/>
          <w:szCs w:val="22"/>
        </w:rPr>
        <w:t>TEMPORARY</w:t>
      </w:r>
      <w:r>
        <w:rPr>
          <w:rFonts w:ascii="Calibri" w:hAnsi="Calibri" w:cs="Calibri"/>
          <w:sz w:val="22"/>
          <w:szCs w:val="22"/>
        </w:rPr>
        <w:tab/>
      </w:r>
      <w:sdt>
        <w:sdtPr>
          <w:rPr>
            <w:rFonts w:ascii="Calibri" w:hAnsi="Calibri" w:cs="Calibri"/>
            <w:sz w:val="22"/>
            <w:szCs w:val="22"/>
          </w:rPr>
          <w:id w:val="6585061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A40B8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CC46F0">
        <w:rPr>
          <w:rFonts w:ascii="Calibri" w:hAnsi="Calibri" w:cs="Calibri"/>
          <w:b/>
          <w:sz w:val="22"/>
          <w:szCs w:val="22"/>
        </w:rPr>
        <w:t>PERMANENT</w:t>
      </w:r>
    </w:p>
    <w:p w:rsidR="003E7FFC" w:rsidRPr="00A82D7C" w:rsidRDefault="001D055D" w:rsidP="003E7FFC">
      <w:pPr>
        <w:widowControl w:val="0"/>
        <w:autoSpaceDE w:val="0"/>
        <w:autoSpaceDN w:val="0"/>
        <w:adjustRightInd w:val="0"/>
        <w:spacing w:before="65"/>
        <w:ind w:right="-9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bCs/>
        </w:rPr>
        <w:pict w14:anchorId="03D418D7">
          <v:rect id="_x0000_i1025" style="width:0;height:1.5pt" o:hralign="center" o:hrstd="t" o:hr="t" fillcolor="gray" stroked="f"/>
        </w:pict>
      </w:r>
      <w:r w:rsidR="003E7FFC">
        <w:cr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08"/>
        <w:gridCol w:w="5130"/>
      </w:tblGrid>
      <w:tr w:rsidR="003E7FFC" w:rsidRPr="00CF6F58" w:rsidTr="000B0475">
        <w:tc>
          <w:tcPr>
            <w:tcW w:w="3708" w:type="dxa"/>
            <w:shd w:val="solid" w:color="800000" w:fill="FFFFFF"/>
          </w:tcPr>
          <w:p w:rsidR="003E7FFC" w:rsidRPr="00CF6F58" w:rsidRDefault="003E7FFC" w:rsidP="000B0475">
            <w:pPr>
              <w:pStyle w:val="InsideAddress"/>
              <w:jc w:val="left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</w:pPr>
            <w:r w:rsidRPr="00CF6F58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  <w:t>Required Information</w:t>
            </w:r>
          </w:p>
        </w:tc>
        <w:tc>
          <w:tcPr>
            <w:tcW w:w="5130" w:type="dxa"/>
            <w:shd w:val="solid" w:color="800000" w:fill="FFFFFF"/>
          </w:tcPr>
          <w:p w:rsidR="003E7FFC" w:rsidRPr="00CF6F58" w:rsidRDefault="003E7FFC" w:rsidP="000B0475">
            <w:pPr>
              <w:pStyle w:val="InsideAddress"/>
              <w:jc w:val="left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</w:pPr>
          </w:p>
        </w:tc>
      </w:tr>
      <w:tr w:rsidR="003E7FFC" w:rsidRPr="00CF6F58" w:rsidTr="007C330C">
        <w:trPr>
          <w:trHeight w:val="388"/>
        </w:trPr>
        <w:tc>
          <w:tcPr>
            <w:tcW w:w="3708" w:type="dxa"/>
            <w:shd w:val="pct20" w:color="FFFF00" w:fill="FFFFFF"/>
          </w:tcPr>
          <w:p w:rsidR="003E7FFC" w:rsidRPr="00240569" w:rsidRDefault="003E7FFC" w:rsidP="000B0475">
            <w:pPr>
              <w:pStyle w:val="InsideAddress"/>
              <w:jc w:val="left"/>
              <w:rPr>
                <w:rFonts w:asciiTheme="minorHAnsi" w:hAnsiTheme="minorHAnsi" w:cs="Calibri"/>
                <w:b/>
                <w:bCs/>
                <w:i/>
                <w:iCs/>
                <w:sz w:val="22"/>
                <w:szCs w:val="22"/>
              </w:rPr>
            </w:pPr>
            <w:r w:rsidRPr="00240569">
              <w:rPr>
                <w:rFonts w:asciiTheme="minorHAnsi" w:hAnsiTheme="minorHAnsi" w:cs="Calibri"/>
                <w:b/>
                <w:bCs/>
                <w:i/>
                <w:iCs/>
                <w:sz w:val="22"/>
                <w:szCs w:val="22"/>
              </w:rPr>
              <w:t>Name of Authorizing Authority:</w:t>
            </w:r>
          </w:p>
        </w:tc>
        <w:tc>
          <w:tcPr>
            <w:tcW w:w="5130" w:type="dxa"/>
            <w:shd w:val="pct20" w:color="FFFF00" w:fill="FFFFFF"/>
          </w:tcPr>
          <w:p w:rsidR="004014EE" w:rsidRPr="00240569" w:rsidRDefault="004014EE" w:rsidP="000B0475">
            <w:pPr>
              <w:pStyle w:val="InsideAddress"/>
              <w:jc w:val="left"/>
              <w:rPr>
                <w:rFonts w:asciiTheme="minorHAnsi" w:hAnsiTheme="minorHAnsi" w:cs="Calibri"/>
                <w:b/>
                <w:sz w:val="22"/>
                <w:szCs w:val="22"/>
              </w:rPr>
            </w:pPr>
          </w:p>
        </w:tc>
      </w:tr>
      <w:tr w:rsidR="003E7FFC" w:rsidRPr="00CF6F58" w:rsidTr="007C330C">
        <w:trPr>
          <w:trHeight w:val="361"/>
        </w:trPr>
        <w:tc>
          <w:tcPr>
            <w:tcW w:w="3708" w:type="dxa"/>
            <w:shd w:val="pct20" w:color="FFFF00" w:fill="FFFFFF"/>
          </w:tcPr>
          <w:p w:rsidR="003E7FFC" w:rsidRPr="00240569" w:rsidRDefault="003E7FFC" w:rsidP="000B0475">
            <w:pPr>
              <w:pStyle w:val="InsideAddress"/>
              <w:jc w:val="left"/>
              <w:rPr>
                <w:rFonts w:asciiTheme="minorHAnsi" w:hAnsiTheme="minorHAnsi" w:cs="Calibri"/>
                <w:b/>
                <w:bCs/>
                <w:i/>
                <w:iCs/>
                <w:sz w:val="22"/>
                <w:szCs w:val="22"/>
              </w:rPr>
            </w:pPr>
            <w:r w:rsidRPr="00240569">
              <w:rPr>
                <w:rFonts w:asciiTheme="minorHAnsi" w:hAnsiTheme="minorHAnsi" w:cs="Calibri"/>
                <w:b/>
                <w:bCs/>
                <w:i/>
                <w:iCs/>
                <w:sz w:val="22"/>
                <w:szCs w:val="22"/>
              </w:rPr>
              <w:t>Requestor’s Agency or Organization:</w:t>
            </w:r>
          </w:p>
        </w:tc>
        <w:tc>
          <w:tcPr>
            <w:tcW w:w="5130" w:type="dxa"/>
            <w:shd w:val="pct20" w:color="FFFF00" w:fill="FFFFFF"/>
          </w:tcPr>
          <w:p w:rsidR="003E7FFC" w:rsidRPr="00240569" w:rsidRDefault="003E7FFC" w:rsidP="00B37C35">
            <w:pPr>
              <w:pStyle w:val="InsideAddress"/>
              <w:jc w:val="left"/>
              <w:rPr>
                <w:rFonts w:asciiTheme="minorHAnsi" w:hAnsiTheme="minorHAnsi" w:cs="Calibri"/>
                <w:sz w:val="22"/>
                <w:szCs w:val="22"/>
              </w:rPr>
            </w:pPr>
          </w:p>
        </w:tc>
      </w:tr>
      <w:tr w:rsidR="003E7FFC" w:rsidRPr="00CF6F58" w:rsidTr="00C73BF0">
        <w:trPr>
          <w:trHeight w:val="433"/>
        </w:trPr>
        <w:tc>
          <w:tcPr>
            <w:tcW w:w="3708" w:type="dxa"/>
            <w:shd w:val="pct20" w:color="FFFF00" w:fill="FFFFFF"/>
          </w:tcPr>
          <w:p w:rsidR="003E7FFC" w:rsidRPr="00240569" w:rsidRDefault="003E7FFC" w:rsidP="000B0475">
            <w:pPr>
              <w:pStyle w:val="InsideAddress"/>
              <w:jc w:val="left"/>
              <w:rPr>
                <w:rFonts w:asciiTheme="minorHAnsi" w:hAnsiTheme="minorHAnsi" w:cs="Calibri"/>
                <w:b/>
                <w:bCs/>
                <w:i/>
                <w:iCs/>
                <w:sz w:val="22"/>
                <w:szCs w:val="22"/>
              </w:rPr>
            </w:pPr>
            <w:r w:rsidRPr="00240569">
              <w:rPr>
                <w:rFonts w:asciiTheme="minorHAnsi" w:hAnsiTheme="minorHAnsi" w:cs="Calibri"/>
                <w:b/>
                <w:bCs/>
                <w:i/>
                <w:iCs/>
                <w:sz w:val="22"/>
                <w:szCs w:val="22"/>
              </w:rPr>
              <w:t>Onsite Supervisor Name:</w:t>
            </w:r>
          </w:p>
        </w:tc>
        <w:tc>
          <w:tcPr>
            <w:tcW w:w="5130" w:type="dxa"/>
            <w:shd w:val="pct20" w:color="FFFF00" w:fill="FFFFFF"/>
          </w:tcPr>
          <w:p w:rsidR="003E7FFC" w:rsidRPr="00240569" w:rsidRDefault="003E7FFC" w:rsidP="003E7FFC">
            <w:pPr>
              <w:pStyle w:val="InsideAddress"/>
              <w:jc w:val="left"/>
              <w:rPr>
                <w:rFonts w:asciiTheme="minorHAnsi" w:hAnsiTheme="minorHAnsi" w:cs="Calibri"/>
                <w:b/>
                <w:sz w:val="22"/>
                <w:szCs w:val="22"/>
              </w:rPr>
            </w:pPr>
          </w:p>
        </w:tc>
      </w:tr>
      <w:tr w:rsidR="003E7FFC" w:rsidRPr="00CF6F58" w:rsidTr="007C330C">
        <w:trPr>
          <w:trHeight w:val="451"/>
        </w:trPr>
        <w:tc>
          <w:tcPr>
            <w:tcW w:w="3708" w:type="dxa"/>
            <w:shd w:val="pct20" w:color="FFFF00" w:fill="FFFFFF"/>
          </w:tcPr>
          <w:p w:rsidR="003E7FFC" w:rsidRPr="00240569" w:rsidRDefault="003E7FFC" w:rsidP="000B0475">
            <w:pPr>
              <w:pStyle w:val="InsideAddress"/>
              <w:jc w:val="left"/>
              <w:rPr>
                <w:rFonts w:asciiTheme="minorHAnsi" w:hAnsiTheme="minorHAnsi" w:cs="Calibri"/>
                <w:b/>
                <w:bCs/>
                <w:i/>
                <w:iCs/>
                <w:sz w:val="22"/>
                <w:szCs w:val="22"/>
              </w:rPr>
            </w:pPr>
            <w:r w:rsidRPr="00240569">
              <w:rPr>
                <w:rFonts w:asciiTheme="minorHAnsi" w:hAnsiTheme="minorHAnsi" w:cs="Calibri"/>
                <w:b/>
                <w:bCs/>
                <w:i/>
                <w:iCs/>
                <w:sz w:val="22"/>
                <w:szCs w:val="22"/>
              </w:rPr>
              <w:t>Onsite Supervisor Contact information:</w:t>
            </w:r>
          </w:p>
        </w:tc>
        <w:tc>
          <w:tcPr>
            <w:tcW w:w="5130" w:type="dxa"/>
            <w:shd w:val="pct20" w:color="FFFF00" w:fill="FFFFFF"/>
          </w:tcPr>
          <w:p w:rsidR="003E7FFC" w:rsidRPr="00240569" w:rsidRDefault="003E7FFC" w:rsidP="003E7FFC">
            <w:pPr>
              <w:pStyle w:val="InsideAddress"/>
              <w:jc w:val="left"/>
              <w:rPr>
                <w:rFonts w:asciiTheme="minorHAnsi" w:hAnsiTheme="minorHAnsi" w:cs="Calibri"/>
                <w:b/>
                <w:sz w:val="22"/>
                <w:szCs w:val="22"/>
              </w:rPr>
            </w:pPr>
          </w:p>
        </w:tc>
      </w:tr>
      <w:tr w:rsidR="003E7FFC" w:rsidRPr="00CF6F58" w:rsidTr="002A28D8">
        <w:trPr>
          <w:trHeight w:val="388"/>
        </w:trPr>
        <w:tc>
          <w:tcPr>
            <w:tcW w:w="3708" w:type="dxa"/>
            <w:shd w:val="pct20" w:color="FFFF00" w:fill="FFFFFF"/>
          </w:tcPr>
          <w:p w:rsidR="003E7FFC" w:rsidRPr="00240569" w:rsidRDefault="003E7FFC" w:rsidP="000B0475">
            <w:pPr>
              <w:pStyle w:val="InsideAddress"/>
              <w:jc w:val="left"/>
              <w:rPr>
                <w:rFonts w:asciiTheme="minorHAnsi" w:hAnsiTheme="minorHAnsi" w:cs="Calibri"/>
                <w:b/>
                <w:bCs/>
                <w:i/>
                <w:iCs/>
                <w:sz w:val="22"/>
                <w:szCs w:val="22"/>
              </w:rPr>
            </w:pPr>
            <w:r w:rsidRPr="00240569">
              <w:rPr>
                <w:rFonts w:asciiTheme="minorHAnsi" w:hAnsiTheme="minorHAnsi" w:cs="Calibri"/>
                <w:b/>
                <w:bCs/>
                <w:i/>
                <w:iCs/>
                <w:sz w:val="22"/>
                <w:szCs w:val="22"/>
              </w:rPr>
              <w:t>Date of Commencement:</w:t>
            </w:r>
          </w:p>
        </w:tc>
        <w:tc>
          <w:tcPr>
            <w:tcW w:w="5130" w:type="dxa"/>
            <w:shd w:val="pct20" w:color="FFFF00" w:fill="FFFFFF"/>
          </w:tcPr>
          <w:p w:rsidR="003E7FFC" w:rsidRPr="00240569" w:rsidRDefault="003E7FFC" w:rsidP="001B733D">
            <w:pPr>
              <w:pStyle w:val="InsideAddress"/>
              <w:jc w:val="left"/>
              <w:rPr>
                <w:rFonts w:asciiTheme="minorHAnsi" w:hAnsiTheme="minorHAnsi" w:cs="Calibri"/>
                <w:sz w:val="22"/>
                <w:szCs w:val="22"/>
              </w:rPr>
            </w:pPr>
          </w:p>
        </w:tc>
      </w:tr>
      <w:tr w:rsidR="003E7FFC" w:rsidRPr="00CF6F58" w:rsidTr="007C330C">
        <w:trPr>
          <w:trHeight w:val="422"/>
        </w:trPr>
        <w:tc>
          <w:tcPr>
            <w:tcW w:w="3708" w:type="dxa"/>
            <w:shd w:val="pct20" w:color="FFFF00" w:fill="FFFFFF"/>
          </w:tcPr>
          <w:p w:rsidR="003E7FFC" w:rsidRPr="00240569" w:rsidRDefault="003E7FFC" w:rsidP="000B0475">
            <w:pPr>
              <w:pStyle w:val="InsideAddress"/>
              <w:jc w:val="left"/>
              <w:rPr>
                <w:rFonts w:asciiTheme="minorHAnsi" w:hAnsiTheme="minorHAnsi" w:cs="Calibri"/>
                <w:b/>
                <w:bCs/>
                <w:i/>
                <w:iCs/>
                <w:sz w:val="22"/>
                <w:szCs w:val="22"/>
              </w:rPr>
            </w:pPr>
            <w:r w:rsidRPr="00240569">
              <w:rPr>
                <w:rFonts w:asciiTheme="minorHAnsi" w:hAnsiTheme="minorHAnsi" w:cs="Calibri"/>
                <w:b/>
                <w:bCs/>
                <w:i/>
                <w:iCs/>
                <w:sz w:val="22"/>
                <w:szCs w:val="22"/>
              </w:rPr>
              <w:t>Location</w:t>
            </w:r>
            <w:r w:rsidR="00F73CA9">
              <w:rPr>
                <w:rFonts w:asciiTheme="minorHAnsi" w:hAnsiTheme="minorHAnsi" w:cs="Calibri"/>
                <w:b/>
                <w:bCs/>
                <w:i/>
                <w:iCs/>
                <w:sz w:val="22"/>
                <w:szCs w:val="22"/>
              </w:rPr>
              <w:t xml:space="preserve"> (Address) &amp; Post (ie – Main entrance, Lobby, Rear entrance)</w:t>
            </w:r>
            <w:r w:rsidRPr="00240569">
              <w:rPr>
                <w:rFonts w:asciiTheme="minorHAnsi" w:hAnsiTheme="minorHAnsi" w:cs="Calibri"/>
                <w:b/>
                <w:bCs/>
                <w:i/>
                <w:iCs/>
                <w:sz w:val="22"/>
                <w:szCs w:val="22"/>
              </w:rPr>
              <w:t xml:space="preserve"> :</w:t>
            </w:r>
          </w:p>
        </w:tc>
        <w:tc>
          <w:tcPr>
            <w:tcW w:w="5130" w:type="dxa"/>
            <w:shd w:val="pct20" w:color="FFFF00" w:fill="FFFFFF"/>
          </w:tcPr>
          <w:p w:rsidR="0052662D" w:rsidRPr="00240569" w:rsidRDefault="0052662D" w:rsidP="000B0475">
            <w:pPr>
              <w:pStyle w:val="InsideAddress"/>
              <w:jc w:val="left"/>
              <w:rPr>
                <w:rFonts w:asciiTheme="minorHAnsi" w:hAnsiTheme="minorHAnsi" w:cs="Calibri"/>
                <w:sz w:val="22"/>
                <w:szCs w:val="22"/>
              </w:rPr>
            </w:pPr>
          </w:p>
        </w:tc>
      </w:tr>
      <w:tr w:rsidR="003E7FFC" w:rsidRPr="00CF6F58" w:rsidTr="000B0475">
        <w:tc>
          <w:tcPr>
            <w:tcW w:w="3708" w:type="dxa"/>
            <w:shd w:val="pct20" w:color="FFFF00" w:fill="FFFFFF"/>
          </w:tcPr>
          <w:p w:rsidR="003E7FFC" w:rsidRPr="00240569" w:rsidRDefault="003E7FFC" w:rsidP="000B0475">
            <w:pPr>
              <w:pStyle w:val="InsideAddress"/>
              <w:jc w:val="left"/>
              <w:rPr>
                <w:rFonts w:asciiTheme="minorHAnsi" w:eastAsia="Calibri" w:hAnsiTheme="minorHAnsi" w:cs="Calibri"/>
                <w:b/>
                <w:bCs/>
                <w:i/>
                <w:iCs/>
                <w:sz w:val="22"/>
                <w:szCs w:val="22"/>
              </w:rPr>
            </w:pPr>
            <w:r w:rsidRPr="00240569">
              <w:rPr>
                <w:rFonts w:asciiTheme="minorHAnsi" w:hAnsiTheme="minorHAnsi" w:cs="Calibri"/>
                <w:b/>
                <w:bCs/>
                <w:i/>
                <w:iCs/>
                <w:sz w:val="22"/>
                <w:szCs w:val="22"/>
              </w:rPr>
              <w:lastRenderedPageBreak/>
              <w:t>Concerns, risks at the site</w:t>
            </w:r>
          </w:p>
          <w:p w:rsidR="003E7FFC" w:rsidRPr="00240569" w:rsidRDefault="003E7FFC" w:rsidP="000B0475">
            <w:pPr>
              <w:pStyle w:val="InsideAddress"/>
              <w:jc w:val="left"/>
              <w:rPr>
                <w:rFonts w:asciiTheme="minorHAnsi" w:hAnsiTheme="minorHAnsi" w:cs="Calibri"/>
                <w:b/>
                <w:bCs/>
                <w:i/>
                <w:iCs/>
                <w:sz w:val="22"/>
                <w:szCs w:val="22"/>
              </w:rPr>
            </w:pPr>
            <w:r w:rsidRPr="00240569">
              <w:rPr>
                <w:rFonts w:asciiTheme="minorHAnsi" w:hAnsiTheme="minorHAnsi" w:cs="Calibri"/>
                <w:b/>
                <w:bCs/>
                <w:i/>
                <w:iCs/>
                <w:sz w:val="22"/>
                <w:szCs w:val="22"/>
              </w:rPr>
              <w:t xml:space="preserve">(section must be completed) </w:t>
            </w:r>
          </w:p>
        </w:tc>
        <w:tc>
          <w:tcPr>
            <w:tcW w:w="5130" w:type="dxa"/>
            <w:shd w:val="pct20" w:color="FFFF00" w:fill="FFFFFF"/>
          </w:tcPr>
          <w:p w:rsidR="003E7FFC" w:rsidRPr="00240569" w:rsidRDefault="003E7FFC" w:rsidP="00B37C35">
            <w:pPr>
              <w:pStyle w:val="InsideAddress"/>
              <w:jc w:val="left"/>
              <w:rPr>
                <w:rFonts w:asciiTheme="minorHAnsi" w:hAnsiTheme="minorHAnsi" w:cs="Calibri"/>
                <w:sz w:val="22"/>
                <w:szCs w:val="22"/>
              </w:rPr>
            </w:pPr>
          </w:p>
        </w:tc>
      </w:tr>
      <w:tr w:rsidR="003E7FFC" w:rsidRPr="00CF6F58" w:rsidTr="00C73BF0">
        <w:trPr>
          <w:trHeight w:val="451"/>
        </w:trPr>
        <w:tc>
          <w:tcPr>
            <w:tcW w:w="3708" w:type="dxa"/>
            <w:shd w:val="pct20" w:color="FFFF00" w:fill="FFFFFF"/>
          </w:tcPr>
          <w:p w:rsidR="003E7FFC" w:rsidRPr="00240569" w:rsidRDefault="006B4468" w:rsidP="000B0475">
            <w:pPr>
              <w:pStyle w:val="InsideAddress"/>
              <w:jc w:val="left"/>
              <w:rPr>
                <w:rFonts w:asciiTheme="minorHAnsi" w:hAnsiTheme="minorHAnsi" w:cs="Calibri"/>
                <w:b/>
                <w:bCs/>
                <w:i/>
                <w:iCs/>
                <w:sz w:val="22"/>
                <w:szCs w:val="22"/>
              </w:rPr>
            </w:pPr>
            <w:r w:rsidRPr="00240569">
              <w:rPr>
                <w:rFonts w:asciiTheme="minorHAnsi" w:hAnsiTheme="minorHAnsi" w:cs="Calibri"/>
                <w:b/>
                <w:bCs/>
                <w:i/>
                <w:iCs/>
                <w:sz w:val="22"/>
                <w:szCs w:val="22"/>
              </w:rPr>
              <w:t>Estimated crowd/attendance:</w:t>
            </w:r>
          </w:p>
        </w:tc>
        <w:tc>
          <w:tcPr>
            <w:tcW w:w="5130" w:type="dxa"/>
            <w:shd w:val="pct20" w:color="FFFF00" w:fill="FFFFFF"/>
          </w:tcPr>
          <w:p w:rsidR="003E7FFC" w:rsidRPr="004F061B" w:rsidRDefault="003E7FFC" w:rsidP="000B0475">
            <w:pPr>
              <w:pStyle w:val="InsideAddress"/>
              <w:jc w:val="left"/>
              <w:rPr>
                <w:rFonts w:asciiTheme="minorHAnsi" w:hAnsiTheme="minorHAnsi" w:cs="Calibri"/>
                <w:b/>
                <w:sz w:val="22"/>
                <w:szCs w:val="22"/>
              </w:rPr>
            </w:pPr>
          </w:p>
        </w:tc>
      </w:tr>
      <w:tr w:rsidR="003E7FFC" w:rsidRPr="00CF6F58" w:rsidTr="00C73BF0">
        <w:trPr>
          <w:trHeight w:val="523"/>
        </w:trPr>
        <w:tc>
          <w:tcPr>
            <w:tcW w:w="3708" w:type="dxa"/>
            <w:shd w:val="pct20" w:color="FFFF00" w:fill="FFFFFF"/>
          </w:tcPr>
          <w:p w:rsidR="00062C5B" w:rsidRPr="00240569" w:rsidRDefault="003E7FFC" w:rsidP="000B0475">
            <w:pPr>
              <w:pStyle w:val="InsideAddress"/>
              <w:jc w:val="left"/>
              <w:rPr>
                <w:rFonts w:asciiTheme="minorHAnsi" w:hAnsiTheme="minorHAnsi" w:cs="Calibri"/>
                <w:b/>
                <w:bCs/>
                <w:i/>
                <w:iCs/>
                <w:sz w:val="22"/>
                <w:szCs w:val="22"/>
              </w:rPr>
            </w:pPr>
            <w:r w:rsidRPr="00240569">
              <w:rPr>
                <w:rFonts w:asciiTheme="minorHAnsi" w:hAnsiTheme="minorHAnsi" w:cs="Calibri"/>
                <w:b/>
                <w:bCs/>
                <w:i/>
                <w:iCs/>
                <w:sz w:val="22"/>
                <w:szCs w:val="22"/>
              </w:rPr>
              <w:t>Hour</w:t>
            </w:r>
            <w:r w:rsidR="00062C5B" w:rsidRPr="00240569">
              <w:rPr>
                <w:rFonts w:asciiTheme="minorHAnsi" w:hAnsiTheme="minorHAnsi" w:cs="Calibri"/>
                <w:b/>
                <w:bCs/>
                <w:i/>
                <w:iCs/>
                <w:sz w:val="22"/>
                <w:szCs w:val="22"/>
              </w:rPr>
              <w:t>s – Start Time AM/PM</w:t>
            </w:r>
          </w:p>
          <w:p w:rsidR="003E7FFC" w:rsidRPr="00240569" w:rsidRDefault="00062C5B" w:rsidP="000B0475">
            <w:pPr>
              <w:pStyle w:val="InsideAddress"/>
              <w:jc w:val="left"/>
              <w:rPr>
                <w:rFonts w:asciiTheme="minorHAnsi" w:hAnsiTheme="minorHAnsi" w:cs="Calibri"/>
                <w:b/>
                <w:bCs/>
                <w:i/>
                <w:iCs/>
                <w:sz w:val="22"/>
                <w:szCs w:val="22"/>
              </w:rPr>
            </w:pPr>
            <w:r w:rsidRPr="00240569">
              <w:rPr>
                <w:rFonts w:asciiTheme="minorHAnsi" w:hAnsiTheme="minorHAnsi" w:cs="Calibri"/>
                <w:b/>
                <w:bCs/>
                <w:i/>
                <w:iCs/>
                <w:sz w:val="22"/>
                <w:szCs w:val="22"/>
              </w:rPr>
              <w:t xml:space="preserve">                End Time AM/PM</w:t>
            </w:r>
            <w:r w:rsidR="003E7FFC" w:rsidRPr="00240569">
              <w:rPr>
                <w:rFonts w:asciiTheme="minorHAnsi" w:hAnsiTheme="minorHAnsi" w:cs="Calibri"/>
                <w:b/>
                <w:bCs/>
                <w:i/>
                <w:iCs/>
                <w:sz w:val="22"/>
                <w:szCs w:val="22"/>
              </w:rPr>
              <w:t>:</w:t>
            </w:r>
          </w:p>
        </w:tc>
        <w:tc>
          <w:tcPr>
            <w:tcW w:w="5130" w:type="dxa"/>
            <w:shd w:val="pct20" w:color="FFFF00" w:fill="FFFFFF"/>
          </w:tcPr>
          <w:p w:rsidR="003E7FFC" w:rsidRPr="004F061B" w:rsidRDefault="003E7FFC" w:rsidP="00BC03E7">
            <w:pPr>
              <w:pStyle w:val="InsideAddress"/>
              <w:jc w:val="left"/>
              <w:rPr>
                <w:rFonts w:asciiTheme="minorHAnsi" w:hAnsiTheme="minorHAnsi" w:cs="Calibri"/>
                <w:b/>
                <w:sz w:val="22"/>
                <w:szCs w:val="22"/>
              </w:rPr>
            </w:pPr>
          </w:p>
        </w:tc>
      </w:tr>
      <w:tr w:rsidR="004120C2" w:rsidRPr="00CF6F58" w:rsidTr="00ED0C78">
        <w:trPr>
          <w:trHeight w:val="343"/>
        </w:trPr>
        <w:tc>
          <w:tcPr>
            <w:tcW w:w="3708" w:type="dxa"/>
            <w:shd w:val="pct20" w:color="FFFF00" w:fill="FFFFFF"/>
          </w:tcPr>
          <w:p w:rsidR="004120C2" w:rsidRPr="00240569" w:rsidRDefault="004120C2" w:rsidP="000B0475">
            <w:pPr>
              <w:pStyle w:val="InsideAddress"/>
              <w:jc w:val="left"/>
              <w:rPr>
                <w:rFonts w:asciiTheme="minorHAnsi" w:hAnsiTheme="minorHAnsi" w:cs="Calibri"/>
                <w:b/>
                <w:bCs/>
                <w:i/>
                <w:iCs/>
                <w:sz w:val="22"/>
                <w:szCs w:val="22"/>
              </w:rPr>
            </w:pPr>
            <w:r w:rsidRPr="00240569">
              <w:rPr>
                <w:rFonts w:asciiTheme="minorHAnsi" w:hAnsiTheme="minorHAnsi" w:cs="Calibri"/>
                <w:b/>
                <w:bCs/>
                <w:i/>
                <w:iCs/>
                <w:sz w:val="22"/>
                <w:szCs w:val="22"/>
              </w:rPr>
              <w:t>Hours of Requested Security Coverage:</w:t>
            </w:r>
          </w:p>
        </w:tc>
        <w:tc>
          <w:tcPr>
            <w:tcW w:w="5130" w:type="dxa"/>
            <w:shd w:val="pct20" w:color="FFFF00" w:fill="FFFFFF"/>
          </w:tcPr>
          <w:p w:rsidR="00F9762F" w:rsidRPr="004F061B" w:rsidRDefault="00F9762F" w:rsidP="00FB2795">
            <w:pPr>
              <w:pStyle w:val="InsideAddress"/>
              <w:tabs>
                <w:tab w:val="left" w:pos="1050"/>
              </w:tabs>
              <w:jc w:val="left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</w:tr>
      <w:tr w:rsidR="0064039A" w:rsidRPr="00CF6F58" w:rsidTr="000B0475">
        <w:tc>
          <w:tcPr>
            <w:tcW w:w="3708" w:type="dxa"/>
            <w:shd w:val="pct20" w:color="FFFF00" w:fill="FFFFFF"/>
          </w:tcPr>
          <w:p w:rsidR="0064039A" w:rsidRPr="00240569" w:rsidRDefault="0064039A" w:rsidP="000B0475">
            <w:pPr>
              <w:pStyle w:val="InsideAddress"/>
              <w:jc w:val="left"/>
              <w:rPr>
                <w:rFonts w:asciiTheme="minorHAnsi" w:hAnsiTheme="minorHAnsi" w:cs="Calibri"/>
                <w:b/>
                <w:bCs/>
                <w:i/>
                <w:iCs/>
                <w:sz w:val="22"/>
                <w:szCs w:val="22"/>
              </w:rPr>
            </w:pPr>
            <w:r w:rsidRPr="00240569">
              <w:rPr>
                <w:rFonts w:asciiTheme="minorHAnsi" w:hAnsiTheme="minorHAnsi" w:cs="Calibri"/>
                <w:b/>
                <w:bCs/>
                <w:i/>
                <w:iCs/>
                <w:sz w:val="22"/>
                <w:szCs w:val="22"/>
              </w:rPr>
              <w:t>Number and type of Security Staff Requested</w:t>
            </w:r>
            <w:r w:rsidR="006B4468" w:rsidRPr="00240569">
              <w:rPr>
                <w:rFonts w:asciiTheme="minorHAnsi" w:hAnsiTheme="minorHAnsi" w:cs="Calibri"/>
                <w:b/>
                <w:bCs/>
                <w:i/>
                <w:iCs/>
                <w:sz w:val="22"/>
                <w:szCs w:val="22"/>
              </w:rPr>
              <w:t>(AS</w:t>
            </w:r>
            <w:r w:rsidR="00A52D8C">
              <w:rPr>
                <w:rFonts w:asciiTheme="minorHAnsi" w:hAnsiTheme="minorHAnsi" w:cs="Calibri"/>
                <w:b/>
                <w:bCs/>
                <w:i/>
                <w:iCs/>
                <w:sz w:val="22"/>
                <w:szCs w:val="22"/>
              </w:rPr>
              <w:t>P</w:t>
            </w:r>
            <w:r w:rsidR="006B4468" w:rsidRPr="00240569">
              <w:rPr>
                <w:rFonts w:asciiTheme="minorHAnsi" w:hAnsiTheme="minorHAnsi" w:cs="Calibri"/>
                <w:b/>
                <w:bCs/>
                <w:i/>
                <w:iCs/>
                <w:sz w:val="22"/>
                <w:szCs w:val="22"/>
              </w:rPr>
              <w:t>O, SPO or SO)</w:t>
            </w:r>
            <w:r w:rsidRPr="00240569">
              <w:rPr>
                <w:rFonts w:asciiTheme="minorHAnsi" w:hAnsiTheme="minorHAnsi" w:cs="Calibri"/>
                <w:b/>
                <w:bCs/>
                <w:i/>
                <w:iCs/>
                <w:sz w:val="22"/>
                <w:szCs w:val="22"/>
              </w:rPr>
              <w:t>:</w:t>
            </w:r>
          </w:p>
        </w:tc>
        <w:tc>
          <w:tcPr>
            <w:tcW w:w="5130" w:type="dxa"/>
            <w:shd w:val="pct20" w:color="FFFF00" w:fill="FFFFFF"/>
          </w:tcPr>
          <w:p w:rsidR="0064039A" w:rsidRPr="004F061B" w:rsidRDefault="0064039A" w:rsidP="0073724A">
            <w:pPr>
              <w:pStyle w:val="InsideAddress"/>
              <w:jc w:val="left"/>
              <w:rPr>
                <w:rFonts w:asciiTheme="minorHAnsi" w:hAnsiTheme="minorHAnsi" w:cs="Calibri"/>
                <w:b/>
                <w:sz w:val="22"/>
                <w:szCs w:val="22"/>
              </w:rPr>
            </w:pPr>
          </w:p>
        </w:tc>
      </w:tr>
      <w:tr w:rsidR="0064039A" w:rsidRPr="00CF6F58" w:rsidTr="00C73BF0">
        <w:trPr>
          <w:trHeight w:val="451"/>
        </w:trPr>
        <w:tc>
          <w:tcPr>
            <w:tcW w:w="3708" w:type="dxa"/>
            <w:shd w:val="pct20" w:color="FFFF00" w:fill="FFFFFF"/>
          </w:tcPr>
          <w:p w:rsidR="0064039A" w:rsidRPr="00240569" w:rsidRDefault="0064039A" w:rsidP="000B0475">
            <w:pPr>
              <w:pStyle w:val="InsideAddress"/>
              <w:jc w:val="left"/>
              <w:rPr>
                <w:rFonts w:asciiTheme="minorHAnsi" w:hAnsiTheme="minorHAnsi" w:cs="Calibri"/>
                <w:b/>
                <w:bCs/>
                <w:i/>
                <w:iCs/>
                <w:sz w:val="22"/>
                <w:szCs w:val="22"/>
              </w:rPr>
            </w:pPr>
            <w:r w:rsidRPr="00240569">
              <w:rPr>
                <w:rFonts w:asciiTheme="minorHAnsi" w:hAnsiTheme="minorHAnsi" w:cs="Calibri"/>
                <w:b/>
                <w:bCs/>
                <w:i/>
                <w:iCs/>
                <w:sz w:val="22"/>
                <w:szCs w:val="22"/>
              </w:rPr>
              <w:t>Scope of Duties Expected:</w:t>
            </w:r>
          </w:p>
        </w:tc>
        <w:tc>
          <w:tcPr>
            <w:tcW w:w="5130" w:type="dxa"/>
            <w:shd w:val="pct20" w:color="FFFF00" w:fill="FFFFFF"/>
          </w:tcPr>
          <w:p w:rsidR="00504DD8" w:rsidRPr="004F061B" w:rsidRDefault="00504DD8" w:rsidP="00AA6CF3">
            <w:pPr>
              <w:pStyle w:val="InsideAddress"/>
              <w:jc w:val="left"/>
              <w:rPr>
                <w:rFonts w:asciiTheme="minorHAnsi" w:hAnsiTheme="minorHAnsi" w:cs="Calibri"/>
                <w:b/>
                <w:sz w:val="22"/>
                <w:szCs w:val="22"/>
              </w:rPr>
            </w:pPr>
          </w:p>
        </w:tc>
      </w:tr>
    </w:tbl>
    <w:p w:rsidR="002D1963" w:rsidRDefault="002D1963" w:rsidP="002D1963">
      <w:pPr>
        <w:keepNext/>
        <w:keepLines/>
        <w:spacing w:line="220" w:lineRule="atLeast"/>
        <w:jc w:val="both"/>
        <w:rPr>
          <w:rFonts w:asciiTheme="majorHAnsi" w:eastAsia="Times New Roman" w:hAnsiTheme="majorHAnsi"/>
          <w:spacing w:val="-10"/>
          <w:kern w:val="20"/>
          <w:sz w:val="28"/>
          <w:szCs w:val="20"/>
        </w:rPr>
      </w:pPr>
    </w:p>
    <w:p w:rsidR="00870865" w:rsidRDefault="00870865" w:rsidP="002D1963">
      <w:pPr>
        <w:keepNext/>
        <w:keepLines/>
        <w:spacing w:line="220" w:lineRule="atLeast"/>
        <w:jc w:val="both"/>
        <w:rPr>
          <w:rFonts w:asciiTheme="majorHAnsi" w:eastAsia="Times New Roman" w:hAnsiTheme="majorHAnsi"/>
          <w:spacing w:val="-10"/>
          <w:kern w:val="20"/>
          <w:sz w:val="28"/>
          <w:szCs w:val="20"/>
        </w:rPr>
      </w:pPr>
    </w:p>
    <w:p w:rsidR="00B55633" w:rsidRDefault="00870865" w:rsidP="00C73BF0">
      <w:pPr>
        <w:tabs>
          <w:tab w:val="left" w:pos="3480"/>
        </w:tabs>
        <w:rPr>
          <w:rFonts w:asciiTheme="majorHAnsi" w:eastAsia="Times New Roman" w:hAnsiTheme="majorHAnsi"/>
          <w:spacing w:val="-10"/>
          <w:kern w:val="20"/>
          <w:sz w:val="28"/>
          <w:szCs w:val="20"/>
        </w:rPr>
      </w:pPr>
      <w:r>
        <w:rPr>
          <w:rFonts w:asciiTheme="majorHAnsi" w:eastAsia="Times New Roman" w:hAnsiTheme="majorHAnsi"/>
          <w:spacing w:val="-10"/>
          <w:kern w:val="20"/>
          <w:sz w:val="28"/>
          <w:szCs w:val="20"/>
        </w:rPr>
        <w:t>______________________________________   _____________________________________________</w:t>
      </w:r>
    </w:p>
    <w:p w:rsidR="003E7FFC" w:rsidRPr="00895A5F" w:rsidRDefault="00272860" w:rsidP="00C73BF0">
      <w:pPr>
        <w:tabs>
          <w:tab w:val="left" w:pos="3480"/>
        </w:tabs>
        <w:rPr>
          <w:rFonts w:asciiTheme="majorHAnsi" w:eastAsia="Times New Roman" w:hAnsiTheme="majorHAnsi"/>
          <w:sz w:val="20"/>
          <w:szCs w:val="20"/>
        </w:rPr>
      </w:pPr>
      <w:r>
        <w:rPr>
          <w:rFonts w:asciiTheme="majorHAnsi" w:eastAsia="Times New Roman" w:hAnsiTheme="majorHAnsi"/>
          <w:sz w:val="20"/>
          <w:szCs w:val="20"/>
        </w:rPr>
        <w:t>PSDASR</w:t>
      </w:r>
      <w:r w:rsidR="00854CAF">
        <w:rPr>
          <w:rFonts w:asciiTheme="majorHAnsi" w:eastAsia="Times New Roman" w:hAnsiTheme="majorHAnsi"/>
          <w:sz w:val="20"/>
          <w:szCs w:val="20"/>
        </w:rPr>
        <w:t xml:space="preserve">                                             </w:t>
      </w:r>
      <w:r w:rsidR="005A11AB">
        <w:rPr>
          <w:rFonts w:asciiTheme="majorHAnsi" w:eastAsia="Times New Roman" w:hAnsiTheme="majorHAnsi"/>
          <w:sz w:val="20"/>
          <w:szCs w:val="20"/>
        </w:rPr>
        <w:t xml:space="preserve">                        </w:t>
      </w:r>
      <w:r w:rsidR="00895A5F" w:rsidRPr="00895A5F">
        <w:rPr>
          <w:rFonts w:asciiTheme="majorHAnsi" w:eastAsia="Times New Roman" w:hAnsiTheme="majorHAnsi"/>
          <w:sz w:val="20"/>
          <w:szCs w:val="20"/>
        </w:rPr>
        <w:t>PSD</w:t>
      </w:r>
      <w:r w:rsidR="005A11AB">
        <w:rPr>
          <w:rFonts w:asciiTheme="majorHAnsi" w:eastAsia="Times New Roman" w:hAnsiTheme="majorHAnsi"/>
          <w:sz w:val="20"/>
          <w:szCs w:val="20"/>
        </w:rPr>
        <w:t xml:space="preserve"> Representative</w:t>
      </w:r>
    </w:p>
    <w:sectPr w:rsidR="003E7FFC" w:rsidRPr="00895A5F" w:rsidSect="002A28D8">
      <w:headerReference w:type="default" r:id="rId8"/>
      <w:footerReference w:type="default" r:id="rId9"/>
      <w:pgSz w:w="12240" w:h="15840"/>
      <w:pgMar w:top="1177" w:right="1440" w:bottom="1530" w:left="1440" w:header="432" w:footer="9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D055D" w:rsidRDefault="001D055D" w:rsidP="0063474B">
      <w:r>
        <w:separator/>
      </w:r>
    </w:p>
  </w:endnote>
  <w:endnote w:type="continuationSeparator" w:id="0">
    <w:p w:rsidR="001D055D" w:rsidRDefault="001D055D" w:rsidP="006347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3474B" w:rsidRPr="004E1A20" w:rsidRDefault="0063474B" w:rsidP="00F9762F">
    <w:pPr>
      <w:pStyle w:val="Footer"/>
      <w:pBdr>
        <w:top w:val="single" w:sz="4" w:space="0" w:color="auto"/>
      </w:pBdr>
      <w:rPr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D055D" w:rsidRDefault="001D055D" w:rsidP="0063474B">
      <w:r>
        <w:separator/>
      </w:r>
    </w:p>
  </w:footnote>
  <w:footnote w:type="continuationSeparator" w:id="0">
    <w:p w:rsidR="001D055D" w:rsidRDefault="001D055D" w:rsidP="0063474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35242" w:rsidRDefault="00B35242" w:rsidP="00B35242">
    <w:pPr>
      <w:jc w:val="center"/>
      <w:rPr>
        <w:rFonts w:asciiTheme="minorHAnsi" w:hAnsiTheme="minorHAnsi" w:cstheme="minorHAnsi"/>
        <w:b/>
      </w:rPr>
    </w:pPr>
    <w:r>
      <w:rPr>
        <w:rFonts w:asciiTheme="minorHAnsi" w:hAnsiTheme="minorHAnsi" w:cstheme="minorHAnsi"/>
        <w:b/>
      </w:rPr>
      <w:t>GOVERNMENT OF THE DISTRICT OF COLUMBIA</w:t>
    </w:r>
    <w:r w:rsidR="00284A57">
      <w:rPr>
        <w:rFonts w:asciiTheme="minorHAnsi" w:hAnsiTheme="minorHAnsi" w:cstheme="minorHAnsi"/>
        <w:b/>
      </w:rPr>
      <w:t xml:space="preserve">                                    </w:t>
    </w:r>
  </w:p>
  <w:p w:rsidR="00B35242" w:rsidRDefault="00B35242" w:rsidP="00CE2AF1">
    <w:pPr>
      <w:ind w:left="1440"/>
      <w:rPr>
        <w:rFonts w:asciiTheme="minorHAnsi" w:hAnsiTheme="minorHAnsi" w:cstheme="minorHAnsi"/>
        <w:b/>
      </w:rPr>
    </w:pPr>
    <w:r>
      <w:rPr>
        <w:rFonts w:asciiTheme="minorHAnsi" w:hAnsiTheme="minorHAnsi" w:cstheme="minorHAnsi"/>
        <w:b/>
      </w:rPr>
      <w:t xml:space="preserve">                         DEPARTMENT OF GENERAL SERVICES</w:t>
    </w:r>
  </w:p>
  <w:p w:rsidR="00B35242" w:rsidRDefault="00284A57" w:rsidP="00B35242">
    <w:pPr>
      <w:rPr>
        <w:rFonts w:asciiTheme="minorHAnsi" w:hAnsiTheme="minorHAnsi" w:cstheme="minorHAnsi"/>
        <w:b/>
      </w:rPr>
    </w:pPr>
    <w:r w:rsidRPr="00EA2BAE">
      <w:rPr>
        <w:rFonts w:asciiTheme="minorHAnsi" w:hAnsiTheme="minorHAnsi" w:cstheme="minorHAnsi"/>
        <w:b/>
        <w:noProof/>
      </w:rPr>
      <w:drawing>
        <wp:anchor distT="0" distB="0" distL="114300" distR="114300" simplePos="0" relativeHeight="251659264" behindDoc="1" locked="0" layoutInCell="1" allowOverlap="1" wp14:anchorId="0AB02874" wp14:editId="230C9214">
          <wp:simplePos x="0" y="0"/>
          <wp:positionH relativeFrom="margin">
            <wp:align>center</wp:align>
          </wp:positionH>
          <wp:positionV relativeFrom="paragraph">
            <wp:posOffset>94615</wp:posOffset>
          </wp:positionV>
          <wp:extent cx="702310" cy="498475"/>
          <wp:effectExtent l="0" t="0" r="2540" b="0"/>
          <wp:wrapTight wrapText="bothSides">
            <wp:wrapPolygon edited="0">
              <wp:start x="0" y="0"/>
              <wp:lineTo x="0" y="20637"/>
              <wp:lineTo x="21092" y="20637"/>
              <wp:lineTo x="21092" y="0"/>
              <wp:lineTo x="0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ars-bars-only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2310" cy="498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35242">
      <w:rPr>
        <w:rFonts w:asciiTheme="minorHAnsi" w:hAnsiTheme="minorHAnsi" w:cstheme="minorHAnsi"/>
        <w:noProof/>
      </w:rPr>
      <w:drawing>
        <wp:anchor distT="0" distB="0" distL="114300" distR="114300" simplePos="0" relativeHeight="251660288" behindDoc="1" locked="0" layoutInCell="1" allowOverlap="1" wp14:anchorId="198999F2" wp14:editId="4EE38D4A">
          <wp:simplePos x="0" y="0"/>
          <wp:positionH relativeFrom="column">
            <wp:posOffset>5343525</wp:posOffset>
          </wp:positionH>
          <wp:positionV relativeFrom="paragraph">
            <wp:posOffset>23495</wp:posOffset>
          </wp:positionV>
          <wp:extent cx="600075" cy="632460"/>
          <wp:effectExtent l="0" t="0" r="0" b="0"/>
          <wp:wrapTight wrapText="bothSides">
            <wp:wrapPolygon edited="0">
              <wp:start x="2057" y="0"/>
              <wp:lineTo x="686" y="10410"/>
              <wp:lineTo x="686" y="20819"/>
              <wp:lineTo x="18514" y="20819"/>
              <wp:lineTo x="19886" y="20819"/>
              <wp:lineTo x="19886" y="651"/>
              <wp:lineTo x="19200" y="0"/>
              <wp:lineTo x="2057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e Are Washington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0075" cy="6324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35242">
      <w:rPr>
        <w:rFonts w:asciiTheme="minorHAnsi" w:hAnsiTheme="minorHAnsi" w:cstheme="minorHAnsi"/>
        <w:b/>
      </w:rPr>
      <w:tab/>
    </w:r>
  </w:p>
  <w:p w:rsidR="00B35242" w:rsidRDefault="00EA1DAB" w:rsidP="00B35242">
    <w:pPr>
      <w:rPr>
        <w:rFonts w:asciiTheme="minorHAnsi" w:hAnsiTheme="minorHAnsi" w:cstheme="minorHAnsi"/>
        <w:b/>
      </w:rPr>
    </w:pPr>
    <w:r>
      <w:rPr>
        <w:noProof/>
        <w:sz w:val="22"/>
        <w:szCs w:val="22"/>
      </w:rPr>
      <w:drawing>
        <wp:inline distT="0" distB="0" distL="0" distR="0" wp14:anchorId="6C9B179E" wp14:editId="14E5F978">
          <wp:extent cx="1123950" cy="441302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GS logo Picture1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3950" cy="44130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EA2BAE" w:rsidRPr="00EA2BAE" w:rsidRDefault="00EA2BAE" w:rsidP="00B35242">
    <w:pPr>
      <w:rPr>
        <w:rFonts w:asciiTheme="minorHAnsi" w:hAnsiTheme="minorHAnsi" w:cstheme="minorHAnsi"/>
        <w:b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38211F"/>
    <w:multiLevelType w:val="hybridMultilevel"/>
    <w:tmpl w:val="999692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287082B"/>
    <w:multiLevelType w:val="hybridMultilevel"/>
    <w:tmpl w:val="7E1A37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61C6398"/>
    <w:multiLevelType w:val="hybridMultilevel"/>
    <w:tmpl w:val="12301F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6BF5CFE"/>
    <w:multiLevelType w:val="hybridMultilevel"/>
    <w:tmpl w:val="FD0C4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B6C4481"/>
    <w:multiLevelType w:val="hybridMultilevel"/>
    <w:tmpl w:val="654C76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1C384E5C"/>
    <w:multiLevelType w:val="hybridMultilevel"/>
    <w:tmpl w:val="0BF0550C"/>
    <w:lvl w:ilvl="0" w:tplc="CB38D11C">
      <w:start w:val="1"/>
      <w:numFmt w:val="upperRoman"/>
      <w:lvlText w:val="%1."/>
      <w:lvlJc w:val="right"/>
      <w:pPr>
        <w:ind w:left="360" w:hanging="360"/>
      </w:pPr>
      <w:rPr>
        <w:b/>
        <w:color w:val="auto"/>
        <w:sz w:val="26"/>
        <w:szCs w:val="26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7">
      <w:start w:val="1"/>
      <w:numFmt w:val="lowerLetter"/>
      <w:lvlText w:val="%3)"/>
      <w:lvlJc w:val="lef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2B1A4E53"/>
    <w:multiLevelType w:val="hybridMultilevel"/>
    <w:tmpl w:val="2750B3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A09E3528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2D2102AF"/>
    <w:multiLevelType w:val="hybridMultilevel"/>
    <w:tmpl w:val="8E6A23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438E63EF"/>
    <w:multiLevelType w:val="hybridMultilevel"/>
    <w:tmpl w:val="2C447D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44791ECB"/>
    <w:multiLevelType w:val="hybridMultilevel"/>
    <w:tmpl w:val="08A891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4B937B75"/>
    <w:multiLevelType w:val="hybridMultilevel"/>
    <w:tmpl w:val="1DD606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A09E3528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5E174FBB"/>
    <w:multiLevelType w:val="hybridMultilevel"/>
    <w:tmpl w:val="12C8EA1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>
    <w:nsid w:val="6D2447F5"/>
    <w:multiLevelType w:val="hybridMultilevel"/>
    <w:tmpl w:val="FBF8F888"/>
    <w:lvl w:ilvl="0" w:tplc="75D62558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5E47507"/>
    <w:multiLevelType w:val="hybridMultilevel"/>
    <w:tmpl w:val="24AEA89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77124A5C"/>
    <w:multiLevelType w:val="hybridMultilevel"/>
    <w:tmpl w:val="DBA4A6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A09E3528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7FCA3120"/>
    <w:multiLevelType w:val="hybridMultilevel"/>
    <w:tmpl w:val="FBF8F888"/>
    <w:lvl w:ilvl="0" w:tplc="75D62558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3"/>
  </w:num>
  <w:num w:numId="4">
    <w:abstractNumId w:val="2"/>
  </w:num>
  <w:num w:numId="5">
    <w:abstractNumId w:val="4"/>
  </w:num>
  <w:num w:numId="6">
    <w:abstractNumId w:val="13"/>
  </w:num>
  <w:num w:numId="7">
    <w:abstractNumId w:val="9"/>
  </w:num>
  <w:num w:numId="8">
    <w:abstractNumId w:val="1"/>
  </w:num>
  <w:num w:numId="9">
    <w:abstractNumId w:val="11"/>
  </w:num>
  <w:num w:numId="10">
    <w:abstractNumId w:val="14"/>
  </w:num>
  <w:num w:numId="11">
    <w:abstractNumId w:val="6"/>
  </w:num>
  <w:num w:numId="12">
    <w:abstractNumId w:val="10"/>
  </w:num>
  <w:num w:numId="13">
    <w:abstractNumId w:val="8"/>
  </w:num>
  <w:num w:numId="14">
    <w:abstractNumId w:val="15"/>
  </w:num>
  <w:num w:numId="15">
    <w:abstractNumId w:val="12"/>
  </w:num>
  <w:num w:numId="16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yNTc0MbA0NzE2tbBU0lEKTi0uzszPAykwqgUAn122TywAAAA="/>
  </w:docVars>
  <w:rsids>
    <w:rsidRoot w:val="00287956"/>
    <w:rsid w:val="00000422"/>
    <w:rsid w:val="00003295"/>
    <w:rsid w:val="00005539"/>
    <w:rsid w:val="00013F21"/>
    <w:rsid w:val="00016824"/>
    <w:rsid w:val="00023D44"/>
    <w:rsid w:val="00025F84"/>
    <w:rsid w:val="000275C9"/>
    <w:rsid w:val="00030895"/>
    <w:rsid w:val="00035D03"/>
    <w:rsid w:val="0004505E"/>
    <w:rsid w:val="000517D6"/>
    <w:rsid w:val="00055565"/>
    <w:rsid w:val="00062C5B"/>
    <w:rsid w:val="00062C68"/>
    <w:rsid w:val="00062E7B"/>
    <w:rsid w:val="00064C29"/>
    <w:rsid w:val="00066869"/>
    <w:rsid w:val="00070C9D"/>
    <w:rsid w:val="0007277C"/>
    <w:rsid w:val="00074DBA"/>
    <w:rsid w:val="00085518"/>
    <w:rsid w:val="00086151"/>
    <w:rsid w:val="00086385"/>
    <w:rsid w:val="000872FA"/>
    <w:rsid w:val="00087C21"/>
    <w:rsid w:val="00093227"/>
    <w:rsid w:val="000A167B"/>
    <w:rsid w:val="000A5923"/>
    <w:rsid w:val="000B3FAD"/>
    <w:rsid w:val="000B5AFD"/>
    <w:rsid w:val="000B5D24"/>
    <w:rsid w:val="000B6583"/>
    <w:rsid w:val="000B756A"/>
    <w:rsid w:val="000C0F10"/>
    <w:rsid w:val="000C2BF7"/>
    <w:rsid w:val="000C674E"/>
    <w:rsid w:val="000C7FDD"/>
    <w:rsid w:val="000D7A3D"/>
    <w:rsid w:val="000E303E"/>
    <w:rsid w:val="000E3F70"/>
    <w:rsid w:val="000F3311"/>
    <w:rsid w:val="000F4213"/>
    <w:rsid w:val="0010372A"/>
    <w:rsid w:val="00110152"/>
    <w:rsid w:val="00112289"/>
    <w:rsid w:val="00112A3E"/>
    <w:rsid w:val="00123245"/>
    <w:rsid w:val="00123523"/>
    <w:rsid w:val="001237CC"/>
    <w:rsid w:val="00123A4D"/>
    <w:rsid w:val="00137C32"/>
    <w:rsid w:val="00143A17"/>
    <w:rsid w:val="001447B0"/>
    <w:rsid w:val="00147FDE"/>
    <w:rsid w:val="001505F8"/>
    <w:rsid w:val="00150BCB"/>
    <w:rsid w:val="0017663C"/>
    <w:rsid w:val="00177623"/>
    <w:rsid w:val="0017770B"/>
    <w:rsid w:val="001828B5"/>
    <w:rsid w:val="00185DC5"/>
    <w:rsid w:val="00187114"/>
    <w:rsid w:val="0019074F"/>
    <w:rsid w:val="00196199"/>
    <w:rsid w:val="00197450"/>
    <w:rsid w:val="001A0751"/>
    <w:rsid w:val="001A1AAE"/>
    <w:rsid w:val="001A204D"/>
    <w:rsid w:val="001A3E8D"/>
    <w:rsid w:val="001A4458"/>
    <w:rsid w:val="001A75E5"/>
    <w:rsid w:val="001B198E"/>
    <w:rsid w:val="001B19BB"/>
    <w:rsid w:val="001B733D"/>
    <w:rsid w:val="001B7910"/>
    <w:rsid w:val="001B7993"/>
    <w:rsid w:val="001C2CD5"/>
    <w:rsid w:val="001C54C2"/>
    <w:rsid w:val="001C62CF"/>
    <w:rsid w:val="001D055D"/>
    <w:rsid w:val="001D1F3F"/>
    <w:rsid w:val="001D56E3"/>
    <w:rsid w:val="001D6250"/>
    <w:rsid w:val="001E230A"/>
    <w:rsid w:val="001E7EE2"/>
    <w:rsid w:val="001F10C3"/>
    <w:rsid w:val="001F1D43"/>
    <w:rsid w:val="001F5C5D"/>
    <w:rsid w:val="001F7DD1"/>
    <w:rsid w:val="00206818"/>
    <w:rsid w:val="002132CB"/>
    <w:rsid w:val="002137D5"/>
    <w:rsid w:val="002171B8"/>
    <w:rsid w:val="00217651"/>
    <w:rsid w:val="00220E69"/>
    <w:rsid w:val="00222578"/>
    <w:rsid w:val="0022347E"/>
    <w:rsid w:val="00224E14"/>
    <w:rsid w:val="002254C5"/>
    <w:rsid w:val="00230C32"/>
    <w:rsid w:val="00234F39"/>
    <w:rsid w:val="00236B1D"/>
    <w:rsid w:val="00240569"/>
    <w:rsid w:val="00247F97"/>
    <w:rsid w:val="00251202"/>
    <w:rsid w:val="0025287F"/>
    <w:rsid w:val="00261737"/>
    <w:rsid w:val="002630A9"/>
    <w:rsid w:val="00263246"/>
    <w:rsid w:val="00265044"/>
    <w:rsid w:val="00267CEC"/>
    <w:rsid w:val="00272860"/>
    <w:rsid w:val="00284A57"/>
    <w:rsid w:val="00287956"/>
    <w:rsid w:val="002977C3"/>
    <w:rsid w:val="002A0E48"/>
    <w:rsid w:val="002A2754"/>
    <w:rsid w:val="002A28D8"/>
    <w:rsid w:val="002A344D"/>
    <w:rsid w:val="002A7AC2"/>
    <w:rsid w:val="002B68D1"/>
    <w:rsid w:val="002B6BBF"/>
    <w:rsid w:val="002C056D"/>
    <w:rsid w:val="002C3D6F"/>
    <w:rsid w:val="002C4E54"/>
    <w:rsid w:val="002D1963"/>
    <w:rsid w:val="002D36D5"/>
    <w:rsid w:val="002D4074"/>
    <w:rsid w:val="002D571B"/>
    <w:rsid w:val="002F0DC6"/>
    <w:rsid w:val="002F116A"/>
    <w:rsid w:val="002F3BD2"/>
    <w:rsid w:val="002F5384"/>
    <w:rsid w:val="00300152"/>
    <w:rsid w:val="00300E61"/>
    <w:rsid w:val="003017A4"/>
    <w:rsid w:val="00304FDD"/>
    <w:rsid w:val="00314617"/>
    <w:rsid w:val="00314752"/>
    <w:rsid w:val="00314F59"/>
    <w:rsid w:val="00320771"/>
    <w:rsid w:val="00326EB7"/>
    <w:rsid w:val="00344924"/>
    <w:rsid w:val="0034779C"/>
    <w:rsid w:val="00347FBE"/>
    <w:rsid w:val="00364FE7"/>
    <w:rsid w:val="00370D3E"/>
    <w:rsid w:val="00371BC2"/>
    <w:rsid w:val="00373A81"/>
    <w:rsid w:val="003760FE"/>
    <w:rsid w:val="00382C9D"/>
    <w:rsid w:val="00397FCE"/>
    <w:rsid w:val="003A6D7B"/>
    <w:rsid w:val="003B1C22"/>
    <w:rsid w:val="003B7E16"/>
    <w:rsid w:val="003D02CD"/>
    <w:rsid w:val="003E1A16"/>
    <w:rsid w:val="003E1DD4"/>
    <w:rsid w:val="003E739F"/>
    <w:rsid w:val="003E7FFC"/>
    <w:rsid w:val="003F2558"/>
    <w:rsid w:val="003F2EC9"/>
    <w:rsid w:val="003F5F8C"/>
    <w:rsid w:val="004014EE"/>
    <w:rsid w:val="00411E8C"/>
    <w:rsid w:val="004120C2"/>
    <w:rsid w:val="00417875"/>
    <w:rsid w:val="00422E85"/>
    <w:rsid w:val="004245B8"/>
    <w:rsid w:val="00431796"/>
    <w:rsid w:val="004322C6"/>
    <w:rsid w:val="00434ADC"/>
    <w:rsid w:val="004459D6"/>
    <w:rsid w:val="00445BD3"/>
    <w:rsid w:val="004466A0"/>
    <w:rsid w:val="00446DEB"/>
    <w:rsid w:val="0044716F"/>
    <w:rsid w:val="00447186"/>
    <w:rsid w:val="00454B16"/>
    <w:rsid w:val="00455162"/>
    <w:rsid w:val="00455AAC"/>
    <w:rsid w:val="00456775"/>
    <w:rsid w:val="0046172F"/>
    <w:rsid w:val="00461DC8"/>
    <w:rsid w:val="00465AD0"/>
    <w:rsid w:val="004708AE"/>
    <w:rsid w:val="0048078D"/>
    <w:rsid w:val="00486688"/>
    <w:rsid w:val="004A55EF"/>
    <w:rsid w:val="004B7D88"/>
    <w:rsid w:val="004C6024"/>
    <w:rsid w:val="004D155F"/>
    <w:rsid w:val="004E0CB4"/>
    <w:rsid w:val="004E12DE"/>
    <w:rsid w:val="004E1A20"/>
    <w:rsid w:val="004E5214"/>
    <w:rsid w:val="004E56E3"/>
    <w:rsid w:val="004F061B"/>
    <w:rsid w:val="004F1E4D"/>
    <w:rsid w:val="004F27EE"/>
    <w:rsid w:val="004F2BEB"/>
    <w:rsid w:val="00500254"/>
    <w:rsid w:val="00502A52"/>
    <w:rsid w:val="00504DD8"/>
    <w:rsid w:val="00505EF3"/>
    <w:rsid w:val="00515B95"/>
    <w:rsid w:val="00520707"/>
    <w:rsid w:val="00520BED"/>
    <w:rsid w:val="0052662D"/>
    <w:rsid w:val="005268CD"/>
    <w:rsid w:val="005314F3"/>
    <w:rsid w:val="00535A18"/>
    <w:rsid w:val="00536BE8"/>
    <w:rsid w:val="0054314B"/>
    <w:rsid w:val="0054443C"/>
    <w:rsid w:val="005540E1"/>
    <w:rsid w:val="00567014"/>
    <w:rsid w:val="0057268E"/>
    <w:rsid w:val="00583896"/>
    <w:rsid w:val="00585C39"/>
    <w:rsid w:val="00587F65"/>
    <w:rsid w:val="00591EFE"/>
    <w:rsid w:val="00592709"/>
    <w:rsid w:val="00593150"/>
    <w:rsid w:val="005A11AB"/>
    <w:rsid w:val="005C29BB"/>
    <w:rsid w:val="005C4FD0"/>
    <w:rsid w:val="005C7B32"/>
    <w:rsid w:val="005D11D3"/>
    <w:rsid w:val="005E5D0F"/>
    <w:rsid w:val="005E6E3D"/>
    <w:rsid w:val="005F321A"/>
    <w:rsid w:val="005F37E6"/>
    <w:rsid w:val="005F4C29"/>
    <w:rsid w:val="005F5DC2"/>
    <w:rsid w:val="005F7A1C"/>
    <w:rsid w:val="005F7FD3"/>
    <w:rsid w:val="00606964"/>
    <w:rsid w:val="00610DDA"/>
    <w:rsid w:val="00616CFF"/>
    <w:rsid w:val="00623140"/>
    <w:rsid w:val="0062405C"/>
    <w:rsid w:val="0063030B"/>
    <w:rsid w:val="00631844"/>
    <w:rsid w:val="00631D68"/>
    <w:rsid w:val="0063416F"/>
    <w:rsid w:val="0063474B"/>
    <w:rsid w:val="00636132"/>
    <w:rsid w:val="006371F7"/>
    <w:rsid w:val="0064039A"/>
    <w:rsid w:val="0064720C"/>
    <w:rsid w:val="0065363D"/>
    <w:rsid w:val="00662FC8"/>
    <w:rsid w:val="0066435B"/>
    <w:rsid w:val="00664BBD"/>
    <w:rsid w:val="00671495"/>
    <w:rsid w:val="00672A5B"/>
    <w:rsid w:val="00672FE8"/>
    <w:rsid w:val="00673244"/>
    <w:rsid w:val="00674AC5"/>
    <w:rsid w:val="006750A8"/>
    <w:rsid w:val="006773D8"/>
    <w:rsid w:val="00697AFE"/>
    <w:rsid w:val="006A123D"/>
    <w:rsid w:val="006A6D23"/>
    <w:rsid w:val="006B4468"/>
    <w:rsid w:val="006B6C31"/>
    <w:rsid w:val="006B71B9"/>
    <w:rsid w:val="006C188A"/>
    <w:rsid w:val="006C509B"/>
    <w:rsid w:val="006D6041"/>
    <w:rsid w:val="006E6A53"/>
    <w:rsid w:val="006F7C06"/>
    <w:rsid w:val="00700681"/>
    <w:rsid w:val="00702771"/>
    <w:rsid w:val="0070463E"/>
    <w:rsid w:val="00705130"/>
    <w:rsid w:val="00710B88"/>
    <w:rsid w:val="00710D35"/>
    <w:rsid w:val="007155F7"/>
    <w:rsid w:val="00720D06"/>
    <w:rsid w:val="00722969"/>
    <w:rsid w:val="00722B7C"/>
    <w:rsid w:val="0072736C"/>
    <w:rsid w:val="00727D84"/>
    <w:rsid w:val="00732F4D"/>
    <w:rsid w:val="00737810"/>
    <w:rsid w:val="00737C8A"/>
    <w:rsid w:val="00740773"/>
    <w:rsid w:val="00741E8B"/>
    <w:rsid w:val="00750C5F"/>
    <w:rsid w:val="00752650"/>
    <w:rsid w:val="007536E5"/>
    <w:rsid w:val="00761B17"/>
    <w:rsid w:val="00761D10"/>
    <w:rsid w:val="0076330A"/>
    <w:rsid w:val="00764C00"/>
    <w:rsid w:val="0078031C"/>
    <w:rsid w:val="00787613"/>
    <w:rsid w:val="00792B0C"/>
    <w:rsid w:val="0079360C"/>
    <w:rsid w:val="007951B0"/>
    <w:rsid w:val="00796E5C"/>
    <w:rsid w:val="007A06DC"/>
    <w:rsid w:val="007A140F"/>
    <w:rsid w:val="007B69D1"/>
    <w:rsid w:val="007B7332"/>
    <w:rsid w:val="007B78E5"/>
    <w:rsid w:val="007C330C"/>
    <w:rsid w:val="007C3588"/>
    <w:rsid w:val="007D04DC"/>
    <w:rsid w:val="007D430D"/>
    <w:rsid w:val="007D4DC0"/>
    <w:rsid w:val="007D7C1F"/>
    <w:rsid w:val="007E3168"/>
    <w:rsid w:val="007E3BA4"/>
    <w:rsid w:val="007E472F"/>
    <w:rsid w:val="007E4CEA"/>
    <w:rsid w:val="00801A43"/>
    <w:rsid w:val="0080594A"/>
    <w:rsid w:val="00806364"/>
    <w:rsid w:val="00807009"/>
    <w:rsid w:val="00807DBC"/>
    <w:rsid w:val="0082440D"/>
    <w:rsid w:val="00826CE8"/>
    <w:rsid w:val="00830A50"/>
    <w:rsid w:val="00830F6A"/>
    <w:rsid w:val="00834482"/>
    <w:rsid w:val="00835410"/>
    <w:rsid w:val="0083720F"/>
    <w:rsid w:val="0084372B"/>
    <w:rsid w:val="00846E8D"/>
    <w:rsid w:val="00851177"/>
    <w:rsid w:val="0085133E"/>
    <w:rsid w:val="00851CA0"/>
    <w:rsid w:val="00854CAF"/>
    <w:rsid w:val="00855583"/>
    <w:rsid w:val="00864836"/>
    <w:rsid w:val="008652AA"/>
    <w:rsid w:val="00870865"/>
    <w:rsid w:val="00875D03"/>
    <w:rsid w:val="00880385"/>
    <w:rsid w:val="00881B3E"/>
    <w:rsid w:val="00890E26"/>
    <w:rsid w:val="00890EC9"/>
    <w:rsid w:val="00894D90"/>
    <w:rsid w:val="00895A5F"/>
    <w:rsid w:val="008A5A89"/>
    <w:rsid w:val="008B0751"/>
    <w:rsid w:val="008B11C4"/>
    <w:rsid w:val="008B2253"/>
    <w:rsid w:val="008B2AA7"/>
    <w:rsid w:val="008B4688"/>
    <w:rsid w:val="008C122A"/>
    <w:rsid w:val="008C23C6"/>
    <w:rsid w:val="008C369F"/>
    <w:rsid w:val="008C4F87"/>
    <w:rsid w:val="008D2E22"/>
    <w:rsid w:val="008E030B"/>
    <w:rsid w:val="008E40EB"/>
    <w:rsid w:val="008E42B2"/>
    <w:rsid w:val="008E4921"/>
    <w:rsid w:val="008E4D49"/>
    <w:rsid w:val="008F0F54"/>
    <w:rsid w:val="008F26DF"/>
    <w:rsid w:val="008F3CC2"/>
    <w:rsid w:val="008F6251"/>
    <w:rsid w:val="00900889"/>
    <w:rsid w:val="00901A66"/>
    <w:rsid w:val="00902D08"/>
    <w:rsid w:val="0090772B"/>
    <w:rsid w:val="00907E88"/>
    <w:rsid w:val="00910866"/>
    <w:rsid w:val="00913666"/>
    <w:rsid w:val="00913EF6"/>
    <w:rsid w:val="00921D55"/>
    <w:rsid w:val="00924BF8"/>
    <w:rsid w:val="00935E71"/>
    <w:rsid w:val="009368F6"/>
    <w:rsid w:val="0093723F"/>
    <w:rsid w:val="00942814"/>
    <w:rsid w:val="0094296B"/>
    <w:rsid w:val="0094300C"/>
    <w:rsid w:val="00944B69"/>
    <w:rsid w:val="00951BA7"/>
    <w:rsid w:val="00951D5C"/>
    <w:rsid w:val="009571CD"/>
    <w:rsid w:val="00960C1D"/>
    <w:rsid w:val="00963762"/>
    <w:rsid w:val="00967E89"/>
    <w:rsid w:val="00971908"/>
    <w:rsid w:val="00972B50"/>
    <w:rsid w:val="00974E35"/>
    <w:rsid w:val="009779FC"/>
    <w:rsid w:val="00977CB0"/>
    <w:rsid w:val="00982BB0"/>
    <w:rsid w:val="0098457C"/>
    <w:rsid w:val="00991445"/>
    <w:rsid w:val="00991F28"/>
    <w:rsid w:val="009923CA"/>
    <w:rsid w:val="00997DA1"/>
    <w:rsid w:val="009A19AA"/>
    <w:rsid w:val="009B001D"/>
    <w:rsid w:val="009B0DE5"/>
    <w:rsid w:val="009B1BFB"/>
    <w:rsid w:val="009B1D35"/>
    <w:rsid w:val="009C5CE6"/>
    <w:rsid w:val="009C6CB7"/>
    <w:rsid w:val="009D0671"/>
    <w:rsid w:val="009D16DE"/>
    <w:rsid w:val="009D5EC0"/>
    <w:rsid w:val="009E2A1F"/>
    <w:rsid w:val="009E2E24"/>
    <w:rsid w:val="009E684B"/>
    <w:rsid w:val="009E6973"/>
    <w:rsid w:val="009F0513"/>
    <w:rsid w:val="009F3797"/>
    <w:rsid w:val="009F49F9"/>
    <w:rsid w:val="009F6433"/>
    <w:rsid w:val="00A012CE"/>
    <w:rsid w:val="00A04FCA"/>
    <w:rsid w:val="00A103BC"/>
    <w:rsid w:val="00A11EBA"/>
    <w:rsid w:val="00A1259B"/>
    <w:rsid w:val="00A15DC1"/>
    <w:rsid w:val="00A17509"/>
    <w:rsid w:val="00A27B07"/>
    <w:rsid w:val="00A31D2E"/>
    <w:rsid w:val="00A325DC"/>
    <w:rsid w:val="00A364E4"/>
    <w:rsid w:val="00A37DA2"/>
    <w:rsid w:val="00A44C34"/>
    <w:rsid w:val="00A4781E"/>
    <w:rsid w:val="00A52D43"/>
    <w:rsid w:val="00A52D8C"/>
    <w:rsid w:val="00A57A78"/>
    <w:rsid w:val="00A72ADE"/>
    <w:rsid w:val="00A73A20"/>
    <w:rsid w:val="00A749D9"/>
    <w:rsid w:val="00A76231"/>
    <w:rsid w:val="00A84D77"/>
    <w:rsid w:val="00A86EAF"/>
    <w:rsid w:val="00A929B4"/>
    <w:rsid w:val="00A96D2F"/>
    <w:rsid w:val="00AA3293"/>
    <w:rsid w:val="00AA6CF3"/>
    <w:rsid w:val="00AB6A7E"/>
    <w:rsid w:val="00AC1AD5"/>
    <w:rsid w:val="00AC1FFD"/>
    <w:rsid w:val="00AC407F"/>
    <w:rsid w:val="00AC7E50"/>
    <w:rsid w:val="00AD71F3"/>
    <w:rsid w:val="00AE0F14"/>
    <w:rsid w:val="00AE2775"/>
    <w:rsid w:val="00AE3BA3"/>
    <w:rsid w:val="00AE41E5"/>
    <w:rsid w:val="00AE6012"/>
    <w:rsid w:val="00AF2431"/>
    <w:rsid w:val="00AF27C9"/>
    <w:rsid w:val="00AF2D08"/>
    <w:rsid w:val="00B0348D"/>
    <w:rsid w:val="00B03A11"/>
    <w:rsid w:val="00B13535"/>
    <w:rsid w:val="00B20E5D"/>
    <w:rsid w:val="00B2144D"/>
    <w:rsid w:val="00B2439F"/>
    <w:rsid w:val="00B258F6"/>
    <w:rsid w:val="00B31F72"/>
    <w:rsid w:val="00B34DE9"/>
    <w:rsid w:val="00B35242"/>
    <w:rsid w:val="00B37C35"/>
    <w:rsid w:val="00B42D78"/>
    <w:rsid w:val="00B45061"/>
    <w:rsid w:val="00B45B58"/>
    <w:rsid w:val="00B47BA0"/>
    <w:rsid w:val="00B5069C"/>
    <w:rsid w:val="00B554AA"/>
    <w:rsid w:val="00B55633"/>
    <w:rsid w:val="00B562A5"/>
    <w:rsid w:val="00B60276"/>
    <w:rsid w:val="00B6146D"/>
    <w:rsid w:val="00B61C05"/>
    <w:rsid w:val="00B61D31"/>
    <w:rsid w:val="00B627CC"/>
    <w:rsid w:val="00B62F8E"/>
    <w:rsid w:val="00B63748"/>
    <w:rsid w:val="00B64B4E"/>
    <w:rsid w:val="00B65994"/>
    <w:rsid w:val="00B77A01"/>
    <w:rsid w:val="00B84AF4"/>
    <w:rsid w:val="00B8543E"/>
    <w:rsid w:val="00B85D4F"/>
    <w:rsid w:val="00B937FF"/>
    <w:rsid w:val="00B947E3"/>
    <w:rsid w:val="00B96EE8"/>
    <w:rsid w:val="00B97846"/>
    <w:rsid w:val="00BA0119"/>
    <w:rsid w:val="00BA164C"/>
    <w:rsid w:val="00BB4895"/>
    <w:rsid w:val="00BC03E7"/>
    <w:rsid w:val="00BC0454"/>
    <w:rsid w:val="00BC0DA9"/>
    <w:rsid w:val="00BC1C34"/>
    <w:rsid w:val="00BC25CC"/>
    <w:rsid w:val="00BC5FD7"/>
    <w:rsid w:val="00BC71B3"/>
    <w:rsid w:val="00BD2306"/>
    <w:rsid w:val="00BD235F"/>
    <w:rsid w:val="00BD7261"/>
    <w:rsid w:val="00BE1547"/>
    <w:rsid w:val="00BE27F9"/>
    <w:rsid w:val="00BE47A7"/>
    <w:rsid w:val="00BE5242"/>
    <w:rsid w:val="00BF3374"/>
    <w:rsid w:val="00BF6F3D"/>
    <w:rsid w:val="00C009AE"/>
    <w:rsid w:val="00C10826"/>
    <w:rsid w:val="00C13C51"/>
    <w:rsid w:val="00C141C9"/>
    <w:rsid w:val="00C15259"/>
    <w:rsid w:val="00C22224"/>
    <w:rsid w:val="00C2424A"/>
    <w:rsid w:val="00C355BF"/>
    <w:rsid w:val="00C3571A"/>
    <w:rsid w:val="00C45CED"/>
    <w:rsid w:val="00C514CA"/>
    <w:rsid w:val="00C527DA"/>
    <w:rsid w:val="00C54B6C"/>
    <w:rsid w:val="00C6292A"/>
    <w:rsid w:val="00C631E9"/>
    <w:rsid w:val="00C71A0D"/>
    <w:rsid w:val="00C726BD"/>
    <w:rsid w:val="00C728E1"/>
    <w:rsid w:val="00C736F7"/>
    <w:rsid w:val="00C73BF0"/>
    <w:rsid w:val="00C766F9"/>
    <w:rsid w:val="00C804F6"/>
    <w:rsid w:val="00C8256C"/>
    <w:rsid w:val="00C94DD3"/>
    <w:rsid w:val="00C95EE5"/>
    <w:rsid w:val="00CA0763"/>
    <w:rsid w:val="00CA40B8"/>
    <w:rsid w:val="00CA5FA6"/>
    <w:rsid w:val="00CA7DF6"/>
    <w:rsid w:val="00CB089B"/>
    <w:rsid w:val="00CB426C"/>
    <w:rsid w:val="00CB6DA7"/>
    <w:rsid w:val="00CC1590"/>
    <w:rsid w:val="00CC206D"/>
    <w:rsid w:val="00CC3AFC"/>
    <w:rsid w:val="00CC46F0"/>
    <w:rsid w:val="00CC60E4"/>
    <w:rsid w:val="00CD2568"/>
    <w:rsid w:val="00CD5F5A"/>
    <w:rsid w:val="00CD6033"/>
    <w:rsid w:val="00CE084F"/>
    <w:rsid w:val="00CE2AF1"/>
    <w:rsid w:val="00CE2C92"/>
    <w:rsid w:val="00CE2D6D"/>
    <w:rsid w:val="00CE366A"/>
    <w:rsid w:val="00CE4ED7"/>
    <w:rsid w:val="00CE5072"/>
    <w:rsid w:val="00CE649B"/>
    <w:rsid w:val="00CE7338"/>
    <w:rsid w:val="00CE761B"/>
    <w:rsid w:val="00CF73C7"/>
    <w:rsid w:val="00D147D6"/>
    <w:rsid w:val="00D22F00"/>
    <w:rsid w:val="00D2667E"/>
    <w:rsid w:val="00D27DEF"/>
    <w:rsid w:val="00D330F9"/>
    <w:rsid w:val="00D44D91"/>
    <w:rsid w:val="00D4641E"/>
    <w:rsid w:val="00D479E8"/>
    <w:rsid w:val="00D50673"/>
    <w:rsid w:val="00D54EAE"/>
    <w:rsid w:val="00D67FE3"/>
    <w:rsid w:val="00D721CF"/>
    <w:rsid w:val="00D72231"/>
    <w:rsid w:val="00D87B05"/>
    <w:rsid w:val="00D92F55"/>
    <w:rsid w:val="00DA2DE1"/>
    <w:rsid w:val="00DA4A40"/>
    <w:rsid w:val="00DA79EF"/>
    <w:rsid w:val="00DB5A90"/>
    <w:rsid w:val="00DC083D"/>
    <w:rsid w:val="00DC19B2"/>
    <w:rsid w:val="00DC319F"/>
    <w:rsid w:val="00DC7C3C"/>
    <w:rsid w:val="00DD22CD"/>
    <w:rsid w:val="00DF0F11"/>
    <w:rsid w:val="00DF3210"/>
    <w:rsid w:val="00E11762"/>
    <w:rsid w:val="00E130BD"/>
    <w:rsid w:val="00E13C6A"/>
    <w:rsid w:val="00E2013A"/>
    <w:rsid w:val="00E219B5"/>
    <w:rsid w:val="00E25018"/>
    <w:rsid w:val="00E274BB"/>
    <w:rsid w:val="00E34B98"/>
    <w:rsid w:val="00E47E38"/>
    <w:rsid w:val="00E55752"/>
    <w:rsid w:val="00E6259F"/>
    <w:rsid w:val="00E70432"/>
    <w:rsid w:val="00E755DA"/>
    <w:rsid w:val="00E778AF"/>
    <w:rsid w:val="00E84EFA"/>
    <w:rsid w:val="00E8768F"/>
    <w:rsid w:val="00E90242"/>
    <w:rsid w:val="00E90A2B"/>
    <w:rsid w:val="00E91B64"/>
    <w:rsid w:val="00E93434"/>
    <w:rsid w:val="00E968EB"/>
    <w:rsid w:val="00EA1DAB"/>
    <w:rsid w:val="00EA2BAE"/>
    <w:rsid w:val="00EB47AE"/>
    <w:rsid w:val="00EB74E0"/>
    <w:rsid w:val="00EC140F"/>
    <w:rsid w:val="00EC6F55"/>
    <w:rsid w:val="00ED0C78"/>
    <w:rsid w:val="00ED474D"/>
    <w:rsid w:val="00ED5C48"/>
    <w:rsid w:val="00ED7A67"/>
    <w:rsid w:val="00EE043C"/>
    <w:rsid w:val="00EF2F69"/>
    <w:rsid w:val="00EF3906"/>
    <w:rsid w:val="00EF5744"/>
    <w:rsid w:val="00EF5CD3"/>
    <w:rsid w:val="00F03C9E"/>
    <w:rsid w:val="00F04E24"/>
    <w:rsid w:val="00F10735"/>
    <w:rsid w:val="00F1320C"/>
    <w:rsid w:val="00F34D13"/>
    <w:rsid w:val="00F355A2"/>
    <w:rsid w:val="00F43A5C"/>
    <w:rsid w:val="00F45035"/>
    <w:rsid w:val="00F51843"/>
    <w:rsid w:val="00F51A73"/>
    <w:rsid w:val="00F5437C"/>
    <w:rsid w:val="00F56BE8"/>
    <w:rsid w:val="00F614AF"/>
    <w:rsid w:val="00F62F48"/>
    <w:rsid w:val="00F63D5C"/>
    <w:rsid w:val="00F732BE"/>
    <w:rsid w:val="00F73CA9"/>
    <w:rsid w:val="00F744D4"/>
    <w:rsid w:val="00F82EE3"/>
    <w:rsid w:val="00F84F96"/>
    <w:rsid w:val="00F8532E"/>
    <w:rsid w:val="00F95B83"/>
    <w:rsid w:val="00F97429"/>
    <w:rsid w:val="00F9762F"/>
    <w:rsid w:val="00FA751F"/>
    <w:rsid w:val="00FB0290"/>
    <w:rsid w:val="00FB02E1"/>
    <w:rsid w:val="00FB0BB7"/>
    <w:rsid w:val="00FB2795"/>
    <w:rsid w:val="00FB35A7"/>
    <w:rsid w:val="00FB5F00"/>
    <w:rsid w:val="00FC031F"/>
    <w:rsid w:val="00FC11CE"/>
    <w:rsid w:val="00FC1B8C"/>
    <w:rsid w:val="00FC30E3"/>
    <w:rsid w:val="00FC6A28"/>
    <w:rsid w:val="00FC7DA9"/>
    <w:rsid w:val="00FD03E3"/>
    <w:rsid w:val="00FD608A"/>
    <w:rsid w:val="00FD6891"/>
    <w:rsid w:val="00FE1452"/>
    <w:rsid w:val="00FE27FB"/>
    <w:rsid w:val="00FE4218"/>
    <w:rsid w:val="00FE490B"/>
    <w:rsid w:val="00FF16A6"/>
    <w:rsid w:val="00FF28F4"/>
    <w:rsid w:val="00FF517B"/>
    <w:rsid w:val="00FF6E20"/>
    <w:rsid w:val="00FF7B6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F8B3F9EB-D06A-4D95-A201-7CB6447055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7956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5B9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15B9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795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3474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474B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3474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474B"/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474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474B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DA79EF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EE04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043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043C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04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043C"/>
    <w:rPr>
      <w:rFonts w:ascii="Times New Roman" w:hAnsi="Times New Roman" w:cs="Times New Roman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515B9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15B95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15B9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15B95"/>
    <w:rPr>
      <w:rFonts w:ascii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15B9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F0513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F0513"/>
    <w:rPr>
      <w:rFonts w:ascii="Times New Roman" w:hAnsi="Times New Roman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F0513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6773D8"/>
    <w:pPr>
      <w:spacing w:after="200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ED5C48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ED5C48"/>
    <w:pPr>
      <w:spacing w:before="100" w:beforeAutospacing="1" w:after="100" w:afterAutospacing="1"/>
    </w:pPr>
    <w:rPr>
      <w:rFonts w:eastAsia="Times New Roman"/>
    </w:rPr>
  </w:style>
  <w:style w:type="table" w:styleId="LightShading-Accent1">
    <w:name w:val="Light Shading Accent 1"/>
    <w:basedOn w:val="TableNormal"/>
    <w:uiPriority w:val="60"/>
    <w:rsid w:val="007D4DC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Revision">
    <w:name w:val="Revision"/>
    <w:hidden/>
    <w:uiPriority w:val="99"/>
    <w:semiHidden/>
    <w:rsid w:val="006C509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E6973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D721CF"/>
  </w:style>
  <w:style w:type="paragraph" w:customStyle="1" w:styleId="HeadingBase">
    <w:name w:val="Heading Base"/>
    <w:basedOn w:val="Normal"/>
    <w:next w:val="BodyText"/>
    <w:rsid w:val="003E7FFC"/>
    <w:pPr>
      <w:keepNext/>
      <w:keepLines/>
      <w:spacing w:line="220" w:lineRule="atLeast"/>
      <w:jc w:val="both"/>
    </w:pPr>
    <w:rPr>
      <w:rFonts w:ascii="Arial Black" w:eastAsia="Times New Roman" w:hAnsi="Arial Black"/>
      <w:spacing w:val="-10"/>
      <w:kern w:val="20"/>
      <w:sz w:val="20"/>
      <w:szCs w:val="20"/>
    </w:rPr>
  </w:style>
  <w:style w:type="paragraph" w:customStyle="1" w:styleId="InsideAddress">
    <w:name w:val="Inside Address"/>
    <w:basedOn w:val="Normal"/>
    <w:uiPriority w:val="99"/>
    <w:rsid w:val="003E7FFC"/>
    <w:pPr>
      <w:spacing w:line="220" w:lineRule="atLeast"/>
      <w:jc w:val="both"/>
    </w:pPr>
    <w:rPr>
      <w:rFonts w:ascii="Arial" w:eastAsia="Times New Roman" w:hAnsi="Arial"/>
      <w:spacing w:val="-5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3E7FF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E7FFC"/>
    <w:rPr>
      <w:rFonts w:ascii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6599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25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6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265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8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5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91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72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832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68983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4117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80769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48986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73703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47573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18098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29220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709058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8784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47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8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96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3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642828-FCC1-4D13-8B2E-478E44EE03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80</Words>
  <Characters>102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Government</Company>
  <LinksUpToDate>false</LinksUpToDate>
  <CharactersWithSpaces>12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rvUS</dc:creator>
  <cp:lastModifiedBy>Chilamkurthy, Ramalakshmi (DGS)</cp:lastModifiedBy>
  <cp:revision>2</cp:revision>
  <cp:lastPrinted>2018-10-05T16:06:00Z</cp:lastPrinted>
  <dcterms:created xsi:type="dcterms:W3CDTF">2020-04-14T14:22:00Z</dcterms:created>
  <dcterms:modified xsi:type="dcterms:W3CDTF">2020-04-14T14:22:00Z</dcterms:modified>
</cp:coreProperties>
</file>